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B0009" w14:textId="77777777" w:rsidR="00B33AA9" w:rsidRDefault="00000000">
      <w:pPr>
        <w:widowControl w:val="0"/>
        <w:spacing w:after="0" w:line="360" w:lineRule="auto"/>
        <w:jc w:val="both"/>
        <w:rPr>
          <w:rFonts w:ascii="Arial Bold" w:hAnsi="Arial Bold" w:cs="Arial Bold"/>
          <w:b/>
          <w:bCs/>
          <w:iCs/>
          <w:color w:val="000000" w:themeColor="text1"/>
          <w:sz w:val="24"/>
          <w:szCs w:val="24"/>
          <w:lang w:val="pt-BR"/>
        </w:rPr>
      </w:pPr>
      <w:r>
        <w:rPr>
          <w:rFonts w:ascii="Arial Bold" w:hAnsi="Arial Bold" w:cs="Arial Bold"/>
          <w:b/>
          <w:bCs/>
          <w:iCs/>
          <w:color w:val="000000" w:themeColor="text1"/>
          <w:sz w:val="24"/>
          <w:szCs w:val="24"/>
        </w:rPr>
        <w:t>Supplementa</w:t>
      </w:r>
      <w:r>
        <w:rPr>
          <w:rFonts w:ascii="Arial Bold" w:hAnsi="Arial Bold" w:cs="Arial Bold"/>
          <w:b/>
          <w:bCs/>
          <w:iCs/>
          <w:color w:val="000000" w:themeColor="text1"/>
          <w:sz w:val="24"/>
          <w:szCs w:val="24"/>
          <w:lang w:val="pt-BR"/>
        </w:rPr>
        <w:t>ry</w:t>
      </w:r>
      <w:r>
        <w:rPr>
          <w:rFonts w:ascii="Arial Bold" w:hAnsi="Arial Bold" w:cs="Arial Bold"/>
          <w:b/>
          <w:bCs/>
          <w:iCs/>
          <w:color w:val="000000" w:themeColor="text1"/>
          <w:sz w:val="24"/>
          <w:szCs w:val="24"/>
        </w:rPr>
        <w:t xml:space="preserve"> </w:t>
      </w:r>
      <w:r>
        <w:rPr>
          <w:rFonts w:ascii="Arial Bold" w:hAnsi="Arial Bold" w:cs="Arial Bold"/>
          <w:b/>
          <w:bCs/>
          <w:iCs/>
          <w:color w:val="000000" w:themeColor="text1"/>
          <w:sz w:val="24"/>
          <w:szCs w:val="24"/>
          <w:lang w:val="pt-BR"/>
        </w:rPr>
        <w:t>Files</w:t>
      </w:r>
    </w:p>
    <w:p w14:paraId="54B2BBFF" w14:textId="77777777" w:rsidR="005A6E4E" w:rsidRDefault="005A6E4E">
      <w:pPr>
        <w:widowControl w:val="0"/>
        <w:spacing w:after="0" w:line="360" w:lineRule="auto"/>
        <w:jc w:val="both"/>
        <w:rPr>
          <w:rFonts w:ascii="Arial Bold" w:hAnsi="Arial Bold" w:cs="Arial Bold"/>
          <w:b/>
          <w:bCs/>
          <w:iCs/>
          <w:color w:val="000000" w:themeColor="text1"/>
          <w:sz w:val="24"/>
          <w:szCs w:val="24"/>
          <w:lang w:val="pt-BR"/>
        </w:rPr>
      </w:pPr>
    </w:p>
    <w:p w14:paraId="1E73D675" w14:textId="089F4912" w:rsidR="00B33AA9" w:rsidRDefault="00000000">
      <w:pPr>
        <w:spacing w:after="0" w:line="360" w:lineRule="auto"/>
        <w:jc w:val="both"/>
        <w:rPr>
          <w:rFonts w:ascii="Times New Roman Regular" w:hAnsi="Times New Roman Regular" w:cs="Times New Roman Regular"/>
          <w:color w:val="000000" w:themeColor="text1"/>
        </w:rPr>
      </w:pPr>
      <w:r>
        <w:rPr>
          <w:rFonts w:ascii="Arial Regular" w:hAnsi="Arial Regular" w:cs="Arial Regular"/>
          <w:b/>
          <w:bCs/>
          <w:color w:val="000000" w:themeColor="text1"/>
          <w:sz w:val="24"/>
          <w:szCs w:val="24"/>
        </w:rPr>
        <w:t xml:space="preserve">Supplemental </w:t>
      </w:r>
      <w:r w:rsidR="00FE5B72">
        <w:rPr>
          <w:rFonts w:ascii="Arial Bold" w:hAnsi="Arial Bold" w:cs="Arial Bold"/>
          <w:b/>
          <w:bCs/>
          <w:iCs/>
          <w:color w:val="000000" w:themeColor="text1"/>
          <w:sz w:val="24"/>
          <w:szCs w:val="24"/>
          <w:lang w:val="pt-BR"/>
        </w:rPr>
        <w:t>File</w:t>
      </w:r>
      <w:r>
        <w:rPr>
          <w:rFonts w:ascii="Arial Regular" w:hAnsi="Arial Regular" w:cs="Arial Regular"/>
          <w:b/>
          <w:bCs/>
          <w:color w:val="000000" w:themeColor="text1"/>
          <w:sz w:val="24"/>
          <w:szCs w:val="24"/>
        </w:rPr>
        <w:t xml:space="preserve"> 1</w:t>
      </w:r>
      <w:r w:rsidR="00FE5B72">
        <w:rPr>
          <w:rFonts w:ascii="Arial Regular" w:hAnsi="Arial Regular" w:cs="Arial Regular" w:hint="eastAsia"/>
          <w:b/>
          <w:bCs/>
          <w:color w:val="000000" w:themeColor="text1"/>
          <w:sz w:val="24"/>
          <w:szCs w:val="24"/>
          <w:lang w:eastAsia="zh-CN"/>
        </w:rPr>
        <w:t>a</w:t>
      </w:r>
      <w:r>
        <w:rPr>
          <w:rFonts w:ascii="Arial Regular" w:hAnsi="Arial Regular" w:cs="Arial Regular"/>
          <w:b/>
          <w:bCs/>
          <w:color w:val="000000" w:themeColor="text1"/>
          <w:sz w:val="24"/>
          <w:szCs w:val="24"/>
        </w:rPr>
        <w:t xml:space="preserve">. </w:t>
      </w:r>
      <w:bookmarkStart w:id="0" w:name="_Hlk192606231"/>
      <w:proofErr w:type="spellStart"/>
      <w:r>
        <w:rPr>
          <w:rFonts w:ascii="Arial Regular" w:hAnsi="Arial Regular" w:cs="Arial Regular"/>
          <w:b/>
          <w:bCs/>
          <w:color w:val="000000" w:themeColor="text1"/>
          <w:sz w:val="24"/>
          <w:szCs w:val="24"/>
        </w:rPr>
        <w:t>Phosphopeptides</w:t>
      </w:r>
      <w:proofErr w:type="spellEnd"/>
      <w:r>
        <w:rPr>
          <w:rFonts w:ascii="Arial Regular" w:hAnsi="Arial Regular" w:cs="Arial Regular"/>
          <w:b/>
          <w:bCs/>
          <w:color w:val="000000" w:themeColor="text1"/>
          <w:sz w:val="24"/>
          <w:szCs w:val="24"/>
        </w:rPr>
        <w:t xml:space="preserve"> identified by liquid chromatography–mass spectrometry.</w:t>
      </w:r>
      <w:bookmarkEnd w:id="0"/>
      <w:r>
        <w:rPr>
          <w:rFonts w:ascii="Arial Regular" w:hAnsi="Arial Regular" w:cs="Arial Regular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Arial Regular" w:hAnsi="Arial Regular" w:cs="Arial Regular"/>
          <w:color w:val="000000" w:themeColor="text1"/>
          <w:sz w:val="24"/>
          <w:szCs w:val="24"/>
        </w:rPr>
        <w:t xml:space="preserve">An </w:t>
      </w:r>
      <w:r>
        <w:rPr>
          <w:rFonts w:ascii="Arial Regular" w:hAnsi="Arial Regular" w:cs="Arial Regular"/>
          <w:i/>
          <w:iCs/>
          <w:color w:val="000000" w:themeColor="text1"/>
          <w:sz w:val="24"/>
          <w:szCs w:val="24"/>
        </w:rPr>
        <w:t>in vitro</w:t>
      </w:r>
      <w:r>
        <w:rPr>
          <w:rFonts w:ascii="Arial Regular" w:hAnsi="Arial Regular" w:cs="Arial Regular"/>
          <w:color w:val="000000" w:themeColor="text1"/>
          <w:sz w:val="24"/>
          <w:szCs w:val="24"/>
        </w:rPr>
        <w:t xml:space="preserve"> kinase assay was performed using the CD of NFR1 and NopT. NopT was separated by SDS-PAGE, and the digested gel slices representing the phosphorylated NopT were used for analysis. The deduced phosphopeptides are listed.</w:t>
      </w:r>
    </w:p>
    <w:p w14:paraId="5CF701EC" w14:textId="77777777" w:rsidR="00B33AA9" w:rsidRDefault="00000000">
      <w:pPr>
        <w:jc w:val="both"/>
        <w:rPr>
          <w:rFonts w:ascii="Times New Roman Regular" w:hAnsi="Times New Roman Regular" w:cs="Times New Roman Regular"/>
          <w:color w:val="000000" w:themeColor="text1"/>
          <w:lang w:val="pt-BR"/>
        </w:rPr>
      </w:pPr>
      <w:r>
        <w:rPr>
          <w:rFonts w:ascii="Times New Roman Regular" w:hAnsi="Times New Roman Regular" w:cs="Times New Roman Regular"/>
          <w:noProof/>
          <w:color w:val="000000" w:themeColor="text1"/>
          <w:lang w:val="pt-BR"/>
        </w:rPr>
        <w:drawing>
          <wp:inline distT="0" distB="0" distL="114300" distR="114300" wp14:anchorId="0A89EBB6" wp14:editId="68244F86">
            <wp:extent cx="5486400" cy="2202180"/>
            <wp:effectExtent l="0" t="0" r="0" b="7620"/>
            <wp:docPr id="33" name="图片 33" descr="S table1_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S table1_00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19627" w14:textId="77777777" w:rsidR="00B33AA9" w:rsidRDefault="00000000">
      <w:pPr>
        <w:pStyle w:val="a9"/>
        <w:shd w:val="clear" w:color="auto" w:fill="FFFFFF"/>
        <w:jc w:val="both"/>
        <w:textAlignment w:val="baseline"/>
        <w:rPr>
          <w:rFonts w:ascii="Arial" w:hAnsi="Arial" w:cs="Arial"/>
          <w:b/>
          <w:bCs/>
          <w:color w:val="000000" w:themeColor="text1"/>
          <w:sz w:val="20"/>
          <w:szCs w:val="20"/>
          <w:lang w:eastAsia="zh-CN"/>
        </w:rPr>
      </w:pPr>
      <w:r>
        <w:rPr>
          <w:rFonts w:ascii="Arial" w:hAnsi="Arial" w:cs="Arial"/>
          <w:b/>
          <w:bCs/>
          <w:color w:val="000000" w:themeColor="text1"/>
          <w:sz w:val="20"/>
          <w:szCs w:val="20"/>
          <w:lang w:eastAsia="zh-CN"/>
        </w:rPr>
        <w:br w:type="page"/>
      </w:r>
    </w:p>
    <w:p w14:paraId="3CB9FA5C" w14:textId="7F11D037" w:rsidR="00B33AA9" w:rsidRDefault="00000000">
      <w:pPr>
        <w:pStyle w:val="a9"/>
        <w:shd w:val="clear" w:color="auto" w:fill="FFFFFF"/>
        <w:jc w:val="both"/>
        <w:textAlignment w:val="baseline"/>
        <w:rPr>
          <w:rFonts w:ascii="Arial" w:eastAsiaTheme="minorEastAsia" w:hAnsi="Arial" w:cs="Arial"/>
          <w:iCs/>
          <w:color w:val="000000" w:themeColor="text1"/>
          <w:sz w:val="24"/>
          <w:lang w:eastAsia="zh-CN"/>
        </w:rPr>
      </w:pPr>
      <w:r>
        <w:rPr>
          <w:rFonts w:ascii="Arial" w:hAnsi="Arial" w:cs="Arial"/>
          <w:b/>
          <w:bCs/>
          <w:color w:val="000000" w:themeColor="text1"/>
          <w:sz w:val="20"/>
          <w:szCs w:val="20"/>
        </w:rPr>
        <w:lastRenderedPageBreak/>
        <w:t xml:space="preserve">Supplemental </w:t>
      </w:r>
      <w:r w:rsidR="00FE5B72">
        <w:rPr>
          <w:rFonts w:ascii="Arial Bold" w:hAnsi="Arial Bold" w:cs="Arial Bold"/>
          <w:b/>
          <w:bCs/>
          <w:iCs/>
          <w:color w:val="000000" w:themeColor="text1"/>
          <w:sz w:val="24"/>
          <w:lang w:val="pt-BR"/>
        </w:rPr>
        <w:t>File</w:t>
      </w:r>
      <w:r w:rsidR="00FE5B72">
        <w:rPr>
          <w:rFonts w:ascii="Arial Regular" w:hAnsi="Arial Regular" w:cs="Arial Regular"/>
          <w:b/>
          <w:bCs/>
          <w:color w:val="000000" w:themeColor="text1"/>
          <w:sz w:val="24"/>
        </w:rPr>
        <w:t xml:space="preserve"> 1</w:t>
      </w:r>
      <w:r w:rsidR="00FE5B72">
        <w:rPr>
          <w:rFonts w:ascii="Arial Regular" w:hAnsi="Arial Regular" w:cs="Arial Regular" w:hint="eastAsia"/>
          <w:b/>
          <w:bCs/>
          <w:color w:val="000000" w:themeColor="text1"/>
          <w:sz w:val="24"/>
          <w:lang w:eastAsia="zh-CN"/>
        </w:rPr>
        <w:t>b</w:t>
      </w: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. Primers used in this study. </w:t>
      </w:r>
    </w:p>
    <w:tbl>
      <w:tblPr>
        <w:tblW w:w="8506" w:type="dxa"/>
        <w:tblLayout w:type="fixed"/>
        <w:tblLook w:val="04A0" w:firstRow="1" w:lastRow="0" w:firstColumn="1" w:lastColumn="0" w:noHBand="0" w:noVBand="1"/>
      </w:tblPr>
      <w:tblGrid>
        <w:gridCol w:w="922"/>
        <w:gridCol w:w="1442"/>
        <w:gridCol w:w="1536"/>
        <w:gridCol w:w="4606"/>
      </w:tblGrid>
      <w:tr w:rsidR="00B33AA9" w14:paraId="7654BDEB" w14:textId="77777777">
        <w:trPr>
          <w:trHeight w:val="300"/>
        </w:trPr>
        <w:tc>
          <w:tcPr>
            <w:tcW w:w="92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66AFF" w14:textId="77777777" w:rsidR="00B33AA9" w:rsidRDefault="00000000">
            <w:pPr>
              <w:pStyle w:val="a9"/>
              <w:shd w:val="clear" w:color="auto" w:fill="FFFFFF"/>
              <w:jc w:val="both"/>
              <w:textAlignment w:val="baseline"/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Used for</w:t>
            </w:r>
          </w:p>
        </w:tc>
        <w:tc>
          <w:tcPr>
            <w:tcW w:w="144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38EB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Target genes</w:t>
            </w:r>
          </w:p>
        </w:tc>
        <w:tc>
          <w:tcPr>
            <w:tcW w:w="153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76A7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 xml:space="preserve"> Names</w:t>
            </w:r>
          </w:p>
        </w:tc>
        <w:tc>
          <w:tcPr>
            <w:tcW w:w="460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450BF22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Sequences (from 5’ to 3’)</w:t>
            </w:r>
          </w:p>
        </w:tc>
      </w:tr>
      <w:tr w:rsidR="00B33AA9" w14:paraId="1B24D493" w14:textId="77777777">
        <w:trPr>
          <w:trHeight w:val="290"/>
        </w:trPr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C06C9B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Overexpression in Nicotiana benthamiana </w:t>
            </w: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B7580A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 or NopT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C93S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D5FE6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NopT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8CBC6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cacgggggactctagaatgcacagtcccatcag</w:t>
            </w:r>
          </w:p>
        </w:tc>
      </w:tr>
      <w:tr w:rsidR="00B33AA9" w14:paraId="66CA46FA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EFBC95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C68FD4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A716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NopT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6C5A1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tgttatcggtacctgtcatcttttgggtggtcac</w:t>
            </w:r>
          </w:p>
        </w:tc>
      </w:tr>
      <w:tr w:rsidR="00B33AA9" w14:paraId="7F313CA5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11DE5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C145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ΔN50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F5FC6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NopTdeN50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0628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cacgggggactctagaatgtgctgcgccagcaag</w:t>
            </w:r>
          </w:p>
        </w:tc>
      </w:tr>
      <w:tr w:rsidR="00B33AA9" w14:paraId="37D6EFB3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F0711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2F4F9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DB56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NFR1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48D2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cacgggggactctagaatgaagctaaaaactggtctact</w:t>
            </w:r>
          </w:p>
        </w:tc>
      </w:tr>
      <w:tr w:rsidR="00B33AA9" w14:paraId="526969A7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B66F2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D3362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D19A9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NFR1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34DB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tgttatcggtacctcttctcacagac</w:t>
            </w:r>
          </w:p>
        </w:tc>
      </w:tr>
      <w:tr w:rsidR="00B33AA9" w14:paraId="18BC5602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107156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CC827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B68AC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NFR5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F6523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cacgggggactctagaatggctgtcttctttcttacc</w:t>
            </w:r>
          </w:p>
        </w:tc>
      </w:tr>
      <w:tr w:rsidR="00B33AA9" w14:paraId="0F6D4CBF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3C384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D480CC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F1A5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NFR5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4252B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tgttatcggtaccacgtgcagtaat</w:t>
            </w:r>
          </w:p>
        </w:tc>
      </w:tr>
      <w:tr w:rsidR="00B33AA9" w14:paraId="3908FAD2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F25E95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C74AF8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EA57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NFR5gfp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9F5EE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cccgggagcggtaccacgtgcagtaatggaagt</w:t>
            </w:r>
          </w:p>
        </w:tc>
      </w:tr>
      <w:tr w:rsidR="00B33AA9" w14:paraId="40D0CAA5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8B0C9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F404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vrPphB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01661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AvrPphB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758A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cacgggggactctagaatgaaaataggtacgcaggcc</w:t>
            </w:r>
          </w:p>
        </w:tc>
      </w:tr>
      <w:tr w:rsidR="00B33AA9" w14:paraId="162983D1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4FAFCD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C1FF2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710A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AvrPphB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F5BB9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tgttatcggtacccgaaactctaaactcgtttacgc</w:t>
            </w:r>
          </w:p>
        </w:tc>
      </w:tr>
      <w:tr w:rsidR="00B33AA9" w14:paraId="67B0B1D5" w14:textId="77777777">
        <w:trPr>
          <w:trHeight w:val="280"/>
        </w:trPr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B2B01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emplates for protein expression</w:t>
            </w: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AEB1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bscript"/>
                <w:lang w:eastAsia="zh-CN"/>
              </w:rPr>
              <w:t>USDA25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92DF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257T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626F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cacgggggactctagatgctgcgtgatccgaacaat</w:t>
            </w:r>
          </w:p>
        </w:tc>
      </w:tr>
      <w:tr w:rsidR="00B33AA9" w14:paraId="6C67282F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A320C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D2C66E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7571A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257T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95298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tgttatcggtacctgtcaccttttgggtggtcaccg</w:t>
            </w:r>
          </w:p>
        </w:tc>
      </w:tr>
      <w:tr w:rsidR="00B33AA9" w14:paraId="58ACC77C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C7D94D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439C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1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bscript"/>
                <w:lang w:eastAsia="zh-CN"/>
              </w:rPr>
              <w:t>USDA11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E84A5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110T1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78283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cacgggggactctagaatgtatgatcgaatcggtgg</w:t>
            </w:r>
          </w:p>
        </w:tc>
      </w:tr>
      <w:tr w:rsidR="00B33AA9" w14:paraId="6F3D46C0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76DCEB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A0272F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C14B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110T1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834D6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tgttatcggtaccctgcatcctttgcgtcg</w:t>
            </w:r>
          </w:p>
        </w:tc>
      </w:tr>
      <w:tr w:rsidR="00B33AA9" w14:paraId="1F2CD2A4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CD027E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71E4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2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bscript"/>
                <w:lang w:eastAsia="zh-CN"/>
              </w:rPr>
              <w:t>USDA11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1A2C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110T2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F42A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cacgggggactctagaatgtataatcgagtcgatggc</w:t>
            </w:r>
          </w:p>
        </w:tc>
      </w:tr>
      <w:tr w:rsidR="00B33AA9" w14:paraId="7EC4462D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599AC7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37AA86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9C2AD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5X-110T2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24AB1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tgttatcggtaccccgatgaggttccgc</w:t>
            </w:r>
          </w:p>
        </w:tc>
      </w:tr>
      <w:tr w:rsidR="00B33AA9" w14:paraId="5092CE83" w14:textId="77777777">
        <w:trPr>
          <w:trHeight w:val="280"/>
        </w:trPr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AC52EB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Protein Expression in </w:t>
            </w:r>
            <w:r>
              <w:rPr>
                <w:rFonts w:ascii="Arial" w:eastAsia="等线" w:hAnsi="Arial" w:cs="Arial"/>
                <w:i/>
                <w:iCs/>
                <w:color w:val="000000" w:themeColor="text1"/>
                <w:sz w:val="16"/>
                <w:szCs w:val="16"/>
                <w:lang w:eastAsia="zh-CN"/>
              </w:rPr>
              <w:t>E.coli</w:t>
            </w: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E4B2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 or NopT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C93S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B59F6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a NopT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B1583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gggtcgcggatccgaattcatgcacagtcccatcag</w:t>
            </w:r>
          </w:p>
        </w:tc>
      </w:tr>
      <w:tr w:rsidR="00B33AA9" w14:paraId="0B8DF750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B0953D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E1B67F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22EEB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a FLAG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2DC93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cgagtgcggccgcaagcttcttgtcatcgtcatccttgtag</w:t>
            </w:r>
          </w:p>
        </w:tc>
      </w:tr>
      <w:tr w:rsidR="00B33AA9" w14:paraId="45B7F6AD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0557CD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A360E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CA6AF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a Strep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6842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cgagtgcggccgcaagctttttttcaaattgaggatgagaccatcc</w:t>
            </w:r>
          </w:p>
        </w:tc>
      </w:tr>
      <w:tr w:rsidR="00B33AA9" w14:paraId="13D78BCA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D7F1B0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C764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vrPphB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92EF2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ET28a-pphb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EE08E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gggtcgcggatccgaattcaaaataggtacgcaggccac</w:t>
            </w:r>
          </w:p>
        </w:tc>
      </w:tr>
      <w:tr w:rsidR="00B33AA9" w14:paraId="68C9B548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F1A750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7C98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bscript"/>
                <w:lang w:eastAsia="zh-CN"/>
              </w:rPr>
              <w:t>USDA257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A5CC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ET28a-257T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558B3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gggtcgcggatccgaattcctgcgtgatccgaacaa</w:t>
            </w:r>
          </w:p>
        </w:tc>
      </w:tr>
      <w:tr w:rsidR="00B33AA9" w14:paraId="3A092108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D3C8D3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2F6D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1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bscript"/>
                <w:lang w:eastAsia="zh-CN"/>
              </w:rPr>
              <w:t>USDA110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C53B6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ET28a-110T1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83A97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gggtcgcggatccgaattctatgatcgaatcggtggctc</w:t>
            </w:r>
          </w:p>
        </w:tc>
      </w:tr>
      <w:tr w:rsidR="00B33AA9" w14:paraId="65DAD85A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B4511D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A281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2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bscript"/>
                <w:lang w:eastAsia="zh-CN"/>
              </w:rPr>
              <w:t>USDA110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70E30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ET28a-110T2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C27A4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gggtcgcggatccgaattctataatcgagtcgatggcgaatac</w:t>
            </w:r>
          </w:p>
        </w:tc>
      </w:tr>
      <w:tr w:rsidR="00B33AA9" w14:paraId="09E18271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7AAE29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C48CC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1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CD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59B62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duet  NFR1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AD429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cacagccaggatccgagataccagaagaaggaagaagagaaagc</w:t>
            </w:r>
          </w:p>
        </w:tc>
      </w:tr>
      <w:tr w:rsidR="00B33AA9" w14:paraId="78E394FA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B55D0C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36AD0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986D0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duet Sac1nost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9BD26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cgcgccgagctcgcgatcggggaaattcgagct</w:t>
            </w:r>
          </w:p>
        </w:tc>
      </w:tr>
      <w:tr w:rsidR="00B33AA9" w14:paraId="45881428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DD739A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CC694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CD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EEC06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SH-NFR5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58D8F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gcgcggatccgaattctatgtatactgccgcagaaagaag</w:t>
            </w:r>
          </w:p>
        </w:tc>
      </w:tr>
      <w:tr w:rsidR="00B33AA9" w14:paraId="31EC3BD9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07A249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DB6BF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C9767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SH-NFR5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D177C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tatgggtagcttccaagcttacgtgcagtaatggaagtc</w:t>
            </w:r>
          </w:p>
        </w:tc>
      </w:tr>
      <w:tr w:rsidR="00B33AA9" w14:paraId="495D735C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C0BCA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28E8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KD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21FB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SUMO 5KD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881E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gaacagattggtaaggttggggaatcagtgtac</w:t>
            </w:r>
          </w:p>
        </w:tc>
      </w:tr>
      <w:tr w:rsidR="00B33AA9" w14:paraId="33DE91BE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11F597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B87AF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2CAF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SUMO H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41797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tcgaattcggatcctttcacgcatagtcaggaacatcg</w:t>
            </w:r>
          </w:p>
        </w:tc>
      </w:tr>
      <w:tr w:rsidR="00B33AA9" w14:paraId="3DA17ECA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89FDF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1B63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J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7433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SUMO 5JM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79EDB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gcgaacagattggttatgtatactgccgcagaaagaag</w:t>
            </w:r>
          </w:p>
        </w:tc>
      </w:tr>
      <w:tr w:rsidR="00B33AA9" w14:paraId="266BFEF8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789E82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9BB3C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D89B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SUMO 5JM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A97EA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tcgaattcggatcctttcacgcatagtcaggaacatcg</w:t>
            </w:r>
          </w:p>
        </w:tc>
      </w:tr>
      <w:tr w:rsidR="00B33AA9" w14:paraId="0B6530A2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8213C1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A5F6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sumo-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KD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-HA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FB86C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duet sumo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6D6FC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tcaccacagccaggatgggtccctgcaggac</w:t>
            </w:r>
          </w:p>
        </w:tc>
      </w:tr>
      <w:tr w:rsidR="00B33AA9" w14:paraId="7059D554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407717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97FDE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4587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duet H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1B28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ttatgcggccgcaagcttttacgcatagtcaggaacatcg</w:t>
            </w:r>
          </w:p>
        </w:tc>
      </w:tr>
      <w:tr w:rsidR="00B33AA9" w14:paraId="2358510F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159E8E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7F93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sumo-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JM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-GFP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2FDDD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duet sumo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5F33F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tcaccacagccaggatgggtccctgcaggac</w:t>
            </w:r>
          </w:p>
        </w:tc>
      </w:tr>
      <w:tr w:rsidR="00B33AA9" w14:paraId="45664930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2A823F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FD35D8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848E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duet GFP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D0C01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tgcggccgcaagcttttacttgtacaactcatccatacc</w:t>
            </w:r>
          </w:p>
        </w:tc>
      </w:tr>
      <w:tr w:rsidR="00B33AA9" w14:paraId="40F9DD99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12829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7BD2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tLYK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F8DA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SH-LYK5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393D8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gcggatccgaattctacaaacgaaggtctaagaag</w:t>
            </w:r>
          </w:p>
        </w:tc>
      </w:tr>
      <w:tr w:rsidR="00B33AA9" w14:paraId="52C76074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CB71EF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2B77D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06C7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SH-LYK5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6DB50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tagcttccaagcttgttgccaagagagccg</w:t>
            </w:r>
          </w:p>
        </w:tc>
      </w:tr>
      <w:tr w:rsidR="00B33AA9" w14:paraId="1A174529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5CC2CE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3E0A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LjLYS1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2D4F3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SH-LYS11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45AD5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gcgcggatccgaattcacttgtctgaggaagagaaag</w:t>
            </w:r>
          </w:p>
        </w:tc>
      </w:tr>
      <w:tr w:rsidR="00B33AA9" w14:paraId="3F450F7E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9C500F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5C32A7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40370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SH-LYS11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8BB25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tatgggtagcttccaagcttacgagctgctatcaaagtt</w:t>
            </w:r>
          </w:p>
        </w:tc>
      </w:tr>
      <w:tr w:rsidR="00B33AA9" w14:paraId="329E60D2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770197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E732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LYK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JM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 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KD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569F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LYK5-NFR5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1F737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aaaacagaaaggttggggaatcagtg</w:t>
            </w:r>
          </w:p>
        </w:tc>
      </w:tr>
      <w:tr w:rsidR="00B33AA9" w14:paraId="3B4C19C3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F52D0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8CD767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46253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 LYK5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0EBBE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ccaacctttctgttttcgtcgctgaaatt</w:t>
            </w:r>
          </w:p>
        </w:tc>
      </w:tr>
      <w:tr w:rsidR="00B33AA9" w14:paraId="3A57C206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851D3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A1F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LYS11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JM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 NFR5KD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FC41F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LYS11 NFR5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7AD55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gcagtgtaaggttggggaatcag</w:t>
            </w:r>
          </w:p>
        </w:tc>
      </w:tr>
      <w:tr w:rsidR="00B33AA9" w14:paraId="6B6411BD" w14:textId="77777777">
        <w:trPr>
          <w:trHeight w:val="27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3BB425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1ECB52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DB5A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 LYS11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5F0C3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ccaaccttacactgctcattgagg</w:t>
            </w:r>
          </w:p>
        </w:tc>
      </w:tr>
      <w:tr w:rsidR="00B33AA9" w14:paraId="5143EB83" w14:textId="77777777">
        <w:trPr>
          <w:trHeight w:val="27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90965B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8FE03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P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J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9A7E5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SUG NFPJ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EEBFE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tggaggcgctagaggatcctattgtctcaaaatgaagagattgaatagaag</w:t>
            </w:r>
          </w:p>
        </w:tc>
      </w:tr>
      <w:tr w:rsidR="00B33AA9" w14:paraId="1924727E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5AED31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E4CC4F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7EB9F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SUG NFPJ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0BBE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tctcccttagagagctcacaattgtcactcagattcattg</w:t>
            </w:r>
          </w:p>
        </w:tc>
      </w:tr>
      <w:tr w:rsidR="00B33AA9" w14:paraId="40128B9C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4917C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2101A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JM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-NFP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KD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8785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5JM-PKD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EAA2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 gatgagtgcaagattggtgaatcagtttacaaag</w:t>
            </w:r>
          </w:p>
        </w:tc>
      </w:tr>
      <w:tr w:rsidR="00B33AA9" w14:paraId="2CD32663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282B9A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9680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7BF8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5JM-PKD-R 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AD39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ccaatcttgcactcatcgct</w:t>
            </w:r>
          </w:p>
        </w:tc>
      </w:tr>
      <w:tr w:rsidR="00B33AA9" w14:paraId="33B70A55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B746D1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8A165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P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JM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-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KD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882BF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PJM-5KD-F 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0CC38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caattgtaaggttggggaatcagtg</w:t>
            </w:r>
          </w:p>
        </w:tc>
      </w:tr>
      <w:tr w:rsidR="00B33AA9" w14:paraId="4803032A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14408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BAF1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77F1F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JM-5KD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8AAC5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ccaaccttacaattgtcactcagattcattg</w:t>
            </w:r>
          </w:p>
        </w:tc>
      </w:tr>
      <w:tr w:rsidR="00B33AA9" w14:paraId="07F3181F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69D2F8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34727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268-44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-NFP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458-595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18B3D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51/2KD-P1/2KD-F 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B94E0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atggccagaacttcaaccaactcaat</w:t>
            </w:r>
          </w:p>
        </w:tc>
      </w:tr>
      <w:tr w:rsidR="00B33AA9" w14:paraId="65285503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F10BD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11CB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98576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51/2KD-P1/2KD-R 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5CDA1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gttctggccatggcgaa</w:t>
            </w:r>
          </w:p>
        </w:tc>
      </w:tr>
      <w:tr w:rsidR="00B33AA9" w14:paraId="4CD3CE35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752430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E370A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P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270-457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-NFR</w:t>
            </w: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vertAlign w:val="superscript"/>
                <w:lang w:eastAsia="zh-CN"/>
              </w:rPr>
              <w:t>5456-59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65F7E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P1/2KD-51/2KD-F 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E46A6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atggctagaacttcgaccaac</w:t>
            </w:r>
          </w:p>
        </w:tc>
      </w:tr>
      <w:tr w:rsidR="00B33AA9" w14:paraId="05731F88" w14:textId="77777777">
        <w:trPr>
          <w:trHeight w:val="280"/>
        </w:trPr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49AB5B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　</w:t>
            </w:r>
          </w:p>
        </w:tc>
        <w:tc>
          <w:tcPr>
            <w:tcW w:w="14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963D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B780B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P1/2KD-51/2KD-R 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D228C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aagttctagccatcccgaa</w:t>
            </w:r>
          </w:p>
        </w:tc>
      </w:tr>
      <w:tr w:rsidR="00B33AA9" w14:paraId="4E8E5136" w14:textId="77777777">
        <w:trPr>
          <w:trHeight w:val="280"/>
        </w:trPr>
        <w:tc>
          <w:tcPr>
            <w:tcW w:w="9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C8D519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site mutantions construction</w:t>
            </w: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FD5A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3A88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93S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D431F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tctccgtcggcttgactgc</w:t>
            </w:r>
          </w:p>
        </w:tc>
      </w:tr>
      <w:tr w:rsidR="00B33AA9" w14:paraId="19675618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4CE551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AA3305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2636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93S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C528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cggagattccatctgcgttc</w:t>
            </w:r>
          </w:p>
        </w:tc>
      </w:tr>
      <w:tr w:rsidR="00B33AA9" w14:paraId="406C1487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5EA80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6607E5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DC989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97D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7AF4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cttggatgcggagtggctgcg</w:t>
            </w:r>
          </w:p>
        </w:tc>
      </w:tr>
      <w:tr w:rsidR="00B33AA9" w14:paraId="0920C17D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D5C61E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23984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94D33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97D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77205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ccgcatccaagccgacgcag</w:t>
            </w:r>
          </w:p>
        </w:tc>
      </w:tr>
      <w:tr w:rsidR="00B33AA9" w14:paraId="2539C414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8AB930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3368D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4A44B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97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B124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cttggctgcggagtggctgc</w:t>
            </w:r>
          </w:p>
        </w:tc>
      </w:tr>
      <w:tr w:rsidR="00B33AA9" w14:paraId="58C3FA6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423FE6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3E42FD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0BB38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97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22D6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ccgcagccaagccgacg</w:t>
            </w:r>
          </w:p>
        </w:tc>
      </w:tr>
      <w:tr w:rsidR="00B33AA9" w14:paraId="6CE79F91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6AB15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522219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7030C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09D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0BB9E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tccggatatccgaatggaggccctag</w:t>
            </w:r>
          </w:p>
        </w:tc>
      </w:tr>
      <w:tr w:rsidR="00B33AA9" w14:paraId="40DBFD7A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E176E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09B9E9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FC77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09D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3329E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tcggatatccggatgactgttgaggttacgc</w:t>
            </w:r>
          </w:p>
        </w:tc>
      </w:tr>
      <w:tr w:rsidR="00B33AA9" w14:paraId="6F41E6E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981AB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46DAA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F9E5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09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A9A59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tccggcaatccgaatggag</w:t>
            </w:r>
          </w:p>
        </w:tc>
      </w:tr>
      <w:tr w:rsidR="00B33AA9" w14:paraId="6CADE2FC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44C28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EE68F8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1CFE8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09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5CEAF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tcggattgccggatgactgttg</w:t>
            </w:r>
          </w:p>
        </w:tc>
      </w:tr>
      <w:tr w:rsidR="00B33AA9" w14:paraId="176571C3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5E9C9A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EA832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66DC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19D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9F03E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cggagatcaaaggcacgcctcagc</w:t>
            </w:r>
          </w:p>
        </w:tc>
      </w:tr>
      <w:tr w:rsidR="00B33AA9" w14:paraId="727C71D0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CA0C3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742C98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956E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19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C8554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ctttgatctccgggtactagggcc</w:t>
            </w:r>
          </w:p>
        </w:tc>
      </w:tr>
      <w:tr w:rsidR="00B33AA9" w14:paraId="144A989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B271D7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6A3380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9227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19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9AD78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cggagcgcaaaggcac</w:t>
            </w:r>
          </w:p>
        </w:tc>
      </w:tr>
      <w:tr w:rsidR="00B33AA9" w14:paraId="4D3B9520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CD27E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7FDE1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7731A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19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B7C63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ttgcgctccgggtactagg</w:t>
            </w:r>
          </w:p>
        </w:tc>
      </w:tr>
      <w:tr w:rsidR="00B33AA9" w14:paraId="6398F56E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1D4DD7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E410D3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437B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56D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FB592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aaacgatatgttgcagaaagcaggc</w:t>
            </w:r>
          </w:p>
        </w:tc>
      </w:tr>
      <w:tr w:rsidR="00B33AA9" w14:paraId="58D0419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E0C595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ACC83C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E71D1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56D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4BC8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acatatcgttttgcgccgcgaagtcggcc</w:t>
            </w:r>
          </w:p>
        </w:tc>
      </w:tr>
      <w:tr w:rsidR="00B33AA9" w14:paraId="4A6E96F0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871BF9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D0978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1869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56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5D87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aaacgctatgttgcagaaagcag</w:t>
            </w:r>
          </w:p>
        </w:tc>
      </w:tr>
      <w:tr w:rsidR="00B33AA9" w14:paraId="06A78BFD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FA14E2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A3F12C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BFCDA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156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427C4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gcaacatagcgttttgcgccgcgaagtc</w:t>
            </w:r>
          </w:p>
        </w:tc>
      </w:tr>
      <w:tr w:rsidR="00B33AA9" w14:paraId="28AE54C2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4B21FA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0764DF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9920C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H205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8BEA7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cggcaacaccgttgcgacc</w:t>
            </w:r>
          </w:p>
        </w:tc>
      </w:tr>
      <w:tr w:rsidR="00B33AA9" w14:paraId="513934ED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2F6708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34844B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80C72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H205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4A5C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acggtgttgccgccgccctcagc</w:t>
            </w:r>
          </w:p>
        </w:tc>
      </w:tr>
      <w:tr w:rsidR="00B33AA9" w14:paraId="04044077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AB0510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219BD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44B3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D220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A65B2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cttcgctcctaatttcggcgaatttac</w:t>
            </w:r>
          </w:p>
        </w:tc>
      </w:tr>
      <w:tr w:rsidR="00B33AA9" w14:paraId="1769ABB7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229BF6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6A1297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C0798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D220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03B5F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cgaaattaggagcgaagagcgtggtgtttc</w:t>
            </w:r>
          </w:p>
        </w:tc>
      </w:tr>
      <w:tr w:rsidR="00B33AA9" w14:paraId="11C0C21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ED482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8F69EC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35BCC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45D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98675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ctacgacaatccaaaccggcag</w:t>
            </w:r>
          </w:p>
        </w:tc>
      </w:tr>
      <w:tr w:rsidR="00B33AA9" w14:paraId="523CA8A6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AE34F5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D66912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C080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45D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2D7DB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tggattgtcgtagcgattggctaggct</w:t>
            </w:r>
          </w:p>
        </w:tc>
      </w:tr>
      <w:tr w:rsidR="00B33AA9" w14:paraId="6079393E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1ED9F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69CEDF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62D62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57 mutants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BE8EC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hanging the sequence of r primer at noptt257when cloned into vectors</w:t>
            </w:r>
          </w:p>
        </w:tc>
      </w:tr>
      <w:tr w:rsidR="00B33AA9" w14:paraId="47C817EC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595F98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1BEF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852F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K351E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74896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attgagaagatggatgtacaagcatc</w:t>
            </w:r>
          </w:p>
        </w:tc>
      </w:tr>
      <w:tr w:rsidR="00B33AA9" w14:paraId="2A6D570A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24A9AF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327D49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137D0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K351E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1072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tccatcttctcaattgctgttttcttgcc</w:t>
            </w:r>
          </w:p>
        </w:tc>
      </w:tr>
      <w:tr w:rsidR="00B33AA9" w14:paraId="1949A3B4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FB0E09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5D9E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A537D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69-271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5C843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atgcagctgcacgcagaaagaaggctctg</w:t>
            </w:r>
          </w:p>
        </w:tc>
      </w:tr>
      <w:tr w:rsidR="00B33AA9" w14:paraId="0719E1C7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919E2D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11F4F2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2B91B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69-271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81BC1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gtgcagctgcatagaattcggatccgcgc</w:t>
            </w:r>
          </w:p>
        </w:tc>
      </w:tr>
      <w:tr w:rsidR="00B33AA9" w14:paraId="1813396C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6F748D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7B226C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85EBB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72-274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AFD1D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gcgctgcagctaaggctctgaataggactgc</w:t>
            </w:r>
          </w:p>
        </w:tc>
      </w:tr>
      <w:tr w:rsidR="00B33AA9" w14:paraId="0C419961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48E9CC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E2269F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9295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72-274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C3AFF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tagctgcagcgcagtatacatagaattcggatcc</w:t>
            </w:r>
          </w:p>
        </w:tc>
      </w:tr>
      <w:tr w:rsidR="00B33AA9" w14:paraId="5B86C8DF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A5D62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414C38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DB81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75-277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ACC82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aggcagctgcaaataggactgcttcatcagc</w:t>
            </w:r>
          </w:p>
        </w:tc>
      </w:tr>
      <w:tr w:rsidR="00B33AA9" w14:paraId="616262F3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CD4EAE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F447C3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EB4E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75-277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4E06A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atttgcagctgcctttctgcggcagtatacatag</w:t>
            </w:r>
          </w:p>
        </w:tc>
      </w:tr>
      <w:tr w:rsidR="00B33AA9" w14:paraId="205766E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67AF12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58215B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8828A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78-280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C95B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ggctgcagctgcttcatcagctgagactg</w:t>
            </w:r>
          </w:p>
        </w:tc>
      </w:tr>
      <w:tr w:rsidR="00B33AA9" w14:paraId="7FDD7A26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14010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77C06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1D3A5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78-280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3C5F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cagctgcagccagagccttctttctgcg</w:t>
            </w:r>
          </w:p>
        </w:tc>
      </w:tr>
      <w:tr w:rsidR="00B33AA9" w14:paraId="37F56B40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EA40E9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6CFE02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D77F1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2-283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33EC1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gcagctgagactgctgataaactac</w:t>
            </w:r>
          </w:p>
        </w:tc>
      </w:tr>
      <w:tr w:rsidR="00B33AA9" w14:paraId="414AC5AF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204CD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B31B99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A9A0A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2-283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844B5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gtctcagctgctgcagcagtcctattcagag</w:t>
            </w:r>
          </w:p>
        </w:tc>
      </w:tr>
      <w:tr w:rsidR="00B33AA9" w14:paraId="40CBD9BD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8EA14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6CD8D9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BE86B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5-286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42192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ggctgctgataaactactttctggag</w:t>
            </w:r>
          </w:p>
        </w:tc>
      </w:tr>
      <w:tr w:rsidR="00B33AA9" w14:paraId="79620077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76D091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01B01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CE015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5-286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15E79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tagtttatcagcagccccagctgatgaagcagtc</w:t>
            </w:r>
          </w:p>
        </w:tc>
      </w:tr>
      <w:tr w:rsidR="00B33AA9" w14:paraId="40C00C65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FB8BE0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5FFD6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89E60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8-290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49C96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tgcagcactttctggagtttcaggctatgtaag</w:t>
            </w:r>
          </w:p>
        </w:tc>
      </w:tr>
      <w:tr w:rsidR="00B33AA9" w14:paraId="591D5398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2A85D5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1139C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368F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8-290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3E3FA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aactccagaaagtgctgcagcagcagtctcagctgatgaag</w:t>
            </w:r>
          </w:p>
        </w:tc>
      </w:tr>
      <w:tr w:rsidR="00B33AA9" w14:paraId="4656B02E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51CCB5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CB2336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6BE6D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1-294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3A4D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gactgctgataaactagctgctgcagtttcaggctatgtaagcaagcc</w:t>
            </w:r>
          </w:p>
        </w:tc>
      </w:tr>
      <w:tr w:rsidR="00B33AA9" w14:paraId="78A110EA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6B1AEC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8AC88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3AF04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1-294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1FBCF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tagcctgaaactgcagcagctagtttatcagcagtctcagctg</w:t>
            </w:r>
          </w:p>
        </w:tc>
      </w:tr>
      <w:tr w:rsidR="00B33AA9" w14:paraId="3032FD3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612E24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7EE48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2E89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5-298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29E6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gttgcagctgctgtaagcaagccaaacgtgtatg</w:t>
            </w:r>
          </w:p>
        </w:tc>
      </w:tr>
      <w:tr w:rsidR="00B33AA9" w14:paraId="5DA8B367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F297BE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584157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8D61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5-298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7B0CD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tacagcagctgcaactccagaaagtagtttatcagcag</w:t>
            </w:r>
          </w:p>
        </w:tc>
      </w:tr>
      <w:tr w:rsidR="00B33AA9" w14:paraId="27116B0E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BF756D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CBBA4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B5B11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8-300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6EEB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atgcagctgcaccaaacgtgtatgaaatcgacg</w:t>
            </w:r>
          </w:p>
        </w:tc>
      </w:tr>
      <w:tr w:rsidR="00B33AA9" w14:paraId="276C0A34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244B9DF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19B8C4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61920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8-300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CEC2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tttggtgcagctgcatagcctgaaactccagaaagtag</w:t>
            </w:r>
          </w:p>
        </w:tc>
      </w:tr>
      <w:tr w:rsidR="00B33AA9" w14:paraId="7F158F5D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6D040A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E4D701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D1A3A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1-303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7F34B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aggcagctgcttatgaaatcgacgagataatggaagc</w:t>
            </w:r>
          </w:p>
        </w:tc>
      </w:tr>
      <w:tr w:rsidR="00B33AA9" w14:paraId="7C7BEAB1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29E8E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7D8EB8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FFBB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1-303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F7C63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taagcagctgccttgcttacatagcctgaaactcc</w:t>
            </w:r>
          </w:p>
        </w:tc>
      </w:tr>
      <w:tr w:rsidR="00B33AA9" w14:paraId="1694F44A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8E789C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59D6C5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51FF4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4-306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BC019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tggctgcagctgacgagataatggaagctacgaag</w:t>
            </w:r>
          </w:p>
        </w:tc>
      </w:tr>
      <w:tr w:rsidR="00B33AA9" w14:paraId="25A8FB88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B6C81D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CBDEF7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98AAD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4-306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DE77D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tcagctgcagccacgtttggcttgcttacatagc</w:t>
            </w:r>
          </w:p>
        </w:tc>
      </w:tr>
      <w:tr w:rsidR="00B33AA9" w14:paraId="03EB9CCC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EC6444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735662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BC4C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7-309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8B02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atcgctgcagcaatggaagctacgaaggatttcag</w:t>
            </w:r>
          </w:p>
        </w:tc>
      </w:tr>
      <w:tr w:rsidR="00B33AA9" w14:paraId="7E9DF4FF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EAE78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C1AA7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68C4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7-309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3133D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attgctgcagcgatttcatacacgtttggcttgc</w:t>
            </w:r>
          </w:p>
        </w:tc>
      </w:tr>
      <w:tr w:rsidR="00B33AA9" w14:paraId="31920E3C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CCE88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02444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018C6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0-312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74A2B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agatagcagctgctacgaaggatttcagcg</w:t>
            </w:r>
          </w:p>
        </w:tc>
      </w:tr>
      <w:tr w:rsidR="00B33AA9" w14:paraId="12D11129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38D48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E3E633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0E77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0-312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6D43D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tagcagctgctatctcgtcgatttcatacacgtttg</w:t>
            </w:r>
          </w:p>
        </w:tc>
      </w:tr>
      <w:tr w:rsidR="00B33AA9" w14:paraId="613065C8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8C1B3F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FE396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DAFB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3-315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79C96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tgcagctgcattcagcgatgagtgcaagg</w:t>
            </w:r>
          </w:p>
        </w:tc>
      </w:tr>
      <w:tr w:rsidR="00B33AA9" w14:paraId="10D6F0B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8BDA30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E249A5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2B28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3-315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C8EA7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gaatgcagctgcagcttccattatctcgtcgatttc</w:t>
            </w:r>
          </w:p>
        </w:tc>
      </w:tr>
      <w:tr w:rsidR="00B33AA9" w14:paraId="4DEA15B5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0DDFD3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F4710A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57887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6-318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1A884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atgcagctgctgagtgcaaggttggggaatc</w:t>
            </w:r>
          </w:p>
        </w:tc>
      </w:tr>
      <w:tr w:rsidR="00B33AA9" w14:paraId="6A12429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4F906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F639C7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76E51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6-318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64F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cagcagctgcatccttcgtagcttccattatctc</w:t>
            </w:r>
          </w:p>
        </w:tc>
      </w:tr>
      <w:tr w:rsidR="00B33AA9" w14:paraId="028A7051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992287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7268C1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D8E65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9-321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09298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atgctgcagctgttggggaatcagtgtacaagg</w:t>
            </w:r>
          </w:p>
        </w:tc>
      </w:tr>
      <w:tr w:rsidR="00B33AA9" w14:paraId="022C6772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403923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80D2A1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138FB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9-321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E1D0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acagctgcagcatcgctgaaatccttcgtagc</w:t>
            </w:r>
          </w:p>
        </w:tc>
      </w:tr>
      <w:tr w:rsidR="00B33AA9" w14:paraId="51E79457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89220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3EC624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8343F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22-324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D426F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aggcagctgcatcagtgtacaaggccaacatag</w:t>
            </w:r>
          </w:p>
        </w:tc>
      </w:tr>
      <w:tr w:rsidR="00B33AA9" w14:paraId="563C09AC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C32B9C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10ED26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AA869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22-324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FA528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tgcagctgccttgcactcatcgctgaaatc</w:t>
            </w:r>
          </w:p>
        </w:tc>
      </w:tr>
      <w:tr w:rsidR="00B33AA9" w14:paraId="4C009E00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84BF5C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520667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81CF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25-327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4C87C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gcagctgcaaaggccaacatagaaggtcg</w:t>
            </w:r>
          </w:p>
        </w:tc>
      </w:tr>
      <w:tr w:rsidR="00B33AA9" w14:paraId="7DC6DE83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BA4A4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BBF7AC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D6E67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25-327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54FEF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ctttgcagctgcttccccaaccttgcactc</w:t>
            </w:r>
          </w:p>
        </w:tc>
      </w:tr>
      <w:tr w:rsidR="00B33AA9" w14:paraId="2F1895F2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153470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2D949C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F0873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68-277DE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80826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gcgcggatccgaattcaataggactgct</w:t>
            </w:r>
          </w:p>
        </w:tc>
      </w:tr>
      <w:tr w:rsidR="00B33AA9" w14:paraId="026BE77E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3D329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FCB98B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AF4D2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68-277DE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2E7C8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gatgaagcagtcctattgaattcggatccgcgcttc</w:t>
            </w:r>
          </w:p>
        </w:tc>
      </w:tr>
      <w:tr w:rsidR="00B33AA9" w14:paraId="530FB393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9C72D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EE601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E88BB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78-287DE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43E75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gaaagaaggctctggataaactactttctggagtttcagg</w:t>
            </w:r>
          </w:p>
        </w:tc>
      </w:tr>
      <w:tr w:rsidR="00B33AA9" w14:paraId="3AB4100E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C68F19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109B40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4C5FE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78-287DE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075E2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aactccagaaagtagtttatccagagccttctttctgcg</w:t>
            </w:r>
          </w:p>
        </w:tc>
      </w:tr>
      <w:tr w:rsidR="00B33AA9" w14:paraId="26A3E4E0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D8B5A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CBE06A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25B4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8-307DE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45BE5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ggctatgagataatggaagctacgaaggatttc</w:t>
            </w:r>
          </w:p>
        </w:tc>
      </w:tr>
      <w:tr w:rsidR="00B33AA9" w14:paraId="49775CEB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890341F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F2C85C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59263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8-307DE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DD16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tccattatctcatagcctgaaactccagaaagtag</w:t>
            </w:r>
          </w:p>
        </w:tc>
      </w:tr>
      <w:tr w:rsidR="00B33AA9" w14:paraId="00FEFC21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33490E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2A8504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1C838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8-317DE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EE59F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atcgacgatgagtgcaaggttgggg</w:t>
            </w:r>
          </w:p>
        </w:tc>
      </w:tr>
      <w:tr w:rsidR="00B33AA9" w14:paraId="11B051C5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11B40D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D92B96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DF155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8-317DE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30B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tgcactcatcgtcgatttcatacacgtttggc</w:t>
            </w:r>
          </w:p>
        </w:tc>
      </w:tr>
      <w:tr w:rsidR="00B33AA9" w14:paraId="39823A7A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43DA70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C3D23FD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A6B1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8-327DE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0B247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tttcagcaaggccaacatagaaggtcg</w:t>
            </w:r>
          </w:p>
        </w:tc>
      </w:tr>
      <w:tr w:rsidR="00B33AA9" w14:paraId="3AB1523A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0A26F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485F15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87F94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8-327DE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7424B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ttggccttgctgaaatccttcgtagcttcc</w:t>
            </w:r>
          </w:p>
        </w:tc>
      </w:tr>
      <w:tr w:rsidR="00B33AA9" w14:paraId="1C78911A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FAC5B6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3C551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98394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28-337DE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B2DC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cagtgtacgtaaagaaaatcaaggaaggtggtgcc</w:t>
            </w:r>
          </w:p>
        </w:tc>
      </w:tr>
      <w:tr w:rsidR="00B33AA9" w14:paraId="4589E2B6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863497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4055A5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7200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28-337DE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44B2B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ttttctttacgtacactgattccccaaccttg</w:t>
            </w:r>
          </w:p>
        </w:tc>
      </w:tr>
      <w:tr w:rsidR="00B33AA9" w14:paraId="68DEB1DC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5CB493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2C5A34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1650E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8-294A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2BAED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gctgccgcagcggctgcctcaggctatgtaagcaagcc</w:t>
            </w:r>
          </w:p>
        </w:tc>
      </w:tr>
      <w:tr w:rsidR="00B33AA9" w14:paraId="4D45CA71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25A43A0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BE130E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1D2D3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8-294A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5B512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gccgctgcggcagctgcagcagtctcagctgatgaagc</w:t>
            </w:r>
          </w:p>
        </w:tc>
      </w:tr>
      <w:tr w:rsidR="00B33AA9" w14:paraId="50711BDE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9743981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CEC54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3369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8-298PBS1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01499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agacaaatctcatgtctcctcaggctatgtaagcaagcc</w:t>
            </w:r>
          </w:p>
        </w:tc>
      </w:tr>
      <w:tr w:rsidR="00B33AA9" w14:paraId="24EDA99E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46F0B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28D4086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1165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8-298PBS1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F1FFC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agacatgagatttgtctccagcagtctcagctgatgaagc</w:t>
            </w:r>
          </w:p>
        </w:tc>
      </w:tr>
      <w:tr w:rsidR="00B33AA9" w14:paraId="4E1169D6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C90DAD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28CFD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A1B2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5-283S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FD1D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gaagcagtcctattcagagcc</w:t>
            </w:r>
          </w:p>
        </w:tc>
      </w:tr>
      <w:tr w:rsidR="00B33AA9" w14:paraId="4ACE9B3A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D161CF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461407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2D2D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83Y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8EA7F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ctgaataggactgcttcatacgctgagactgc</w:t>
            </w:r>
          </w:p>
        </w:tc>
      </w:tr>
      <w:tr w:rsidR="00B33AA9" w14:paraId="781B83A7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325DA82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3C904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7F91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5-294G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9BC68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agaaagtagtttatcagcagtctcag</w:t>
            </w:r>
          </w:p>
        </w:tc>
      </w:tr>
      <w:tr w:rsidR="00B33AA9" w14:paraId="42C290D6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96855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3874FF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3E1B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294Q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C716C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tgctgataaactactttctcaggtttcaggctatgtaag</w:t>
            </w:r>
          </w:p>
        </w:tc>
      </w:tr>
      <w:tr w:rsidR="00B33AA9" w14:paraId="7BE3D226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D3B3DFB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4C590A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B925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5-303Y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AD40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cgtttggcttgcttacatag</w:t>
            </w:r>
          </w:p>
        </w:tc>
      </w:tr>
      <w:tr w:rsidR="00B33AA9" w14:paraId="1BEA7DF1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E01E6F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A05EEE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A68FC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04S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A625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aagccaaacgtgtccgaaatcgacgag</w:t>
            </w:r>
          </w:p>
        </w:tc>
      </w:tr>
      <w:tr w:rsidR="00B33AA9" w14:paraId="79D39894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DEE4917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976B63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96B6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5-310AT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D9CE7D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tccattatctcgtcgatttcatacac</w:t>
            </w:r>
          </w:p>
        </w:tc>
      </w:tr>
      <w:tr w:rsidR="00B33AA9" w14:paraId="2B576D99" w14:textId="77777777">
        <w:trPr>
          <w:trHeight w:val="280"/>
        </w:trPr>
        <w:tc>
          <w:tcPr>
            <w:tcW w:w="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59159A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42A420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34BE6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311-2 IY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79023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atcgacgagataatggaaatctacaaggatttcagcgatgagtg</w:t>
            </w:r>
          </w:p>
        </w:tc>
      </w:tr>
      <w:tr w:rsidR="00B33AA9" w14:paraId="2407C6E9" w14:textId="77777777">
        <w:trPr>
          <w:trHeight w:val="270"/>
        </w:trPr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4144A17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omplemental</w:t>
            </w: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B477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opT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A0BA42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HC-proT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16214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ttcgagctcggtacctcatggccttccttggagg</w:t>
            </w:r>
          </w:p>
        </w:tc>
      </w:tr>
      <w:tr w:rsidR="00B33AA9" w14:paraId="191983BE" w14:textId="77777777">
        <w:trPr>
          <w:trHeight w:val="27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966A6D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1C84C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1E1F2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-3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9F0898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acagtcccatcagtggttc</w:t>
            </w:r>
          </w:p>
        </w:tc>
      </w:tr>
      <w:tr w:rsidR="00B33AA9" w14:paraId="40EEC5D5" w14:textId="77777777">
        <w:trPr>
          <w:trHeight w:val="27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2DFBF4F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CBADE6A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F3628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T-3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698C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accactgatgggactgtg</w:t>
            </w:r>
          </w:p>
        </w:tc>
      </w:tr>
      <w:tr w:rsidR="00B33AA9" w14:paraId="39C27F1F" w14:textId="77777777">
        <w:trPr>
          <w:trHeight w:val="29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3284C2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BFF4558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4297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HC-T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88AF85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gcgggatcgagatctcgagtcatgtcatcttttgggtggtc</w:t>
            </w:r>
          </w:p>
        </w:tc>
      </w:tr>
      <w:tr w:rsidR="00B33AA9" w14:paraId="5156D76D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593A13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C12A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850EBF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herry-proNFR5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93B36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aagctgggctgcagggacatgagattgaagctcc</w:t>
            </w:r>
          </w:p>
        </w:tc>
      </w:tr>
      <w:tr w:rsidR="00B33AA9" w14:paraId="0CB03554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B935C5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F4A7D7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B8AA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roNFR5-NFR5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C41040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ccacttcacaaacatggctgtcttctttcttacctc</w:t>
            </w:r>
          </w:p>
        </w:tc>
      </w:tr>
      <w:tr w:rsidR="00B33AA9" w14:paraId="3A401323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EFA9554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3FB219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A04936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proNFR5-NFR5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259E8B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ccatgtttgtgaagtgggg</w:t>
            </w:r>
          </w:p>
        </w:tc>
      </w:tr>
      <w:tr w:rsidR="00B33AA9" w14:paraId="7BADC21E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72AFAF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6EB642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DCE0A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NFR5-JM-KD-F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60D0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atgagtgcaaggttgggg</w:t>
            </w:r>
          </w:p>
        </w:tc>
      </w:tr>
      <w:tr w:rsidR="00B33AA9" w14:paraId="31600437" w14:textId="77777777">
        <w:trPr>
          <w:trHeight w:val="28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3FCE22C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77D93C5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AA19E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 xml:space="preserve">NFR5-JM-KD-R 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6F4F4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cccaaccttgcactcatc</w:t>
            </w:r>
          </w:p>
        </w:tc>
      </w:tr>
      <w:tr w:rsidR="00B33AA9" w14:paraId="71CBE2B1" w14:textId="77777777">
        <w:trPr>
          <w:trHeight w:val="270"/>
        </w:trPr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8E8813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44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6070F6E" w14:textId="77777777" w:rsidR="00B33AA9" w:rsidRDefault="00B33AA9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7B039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cherry kpn1 Sac1-R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605C91" w14:textId="77777777" w:rsidR="00B33AA9" w:rsidRDefault="00000000">
            <w:pPr>
              <w:spacing w:after="0"/>
              <w:jc w:val="both"/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等线" w:hAnsi="Arial" w:cs="Arial"/>
                <w:color w:val="000000" w:themeColor="text1"/>
                <w:sz w:val="16"/>
                <w:szCs w:val="16"/>
                <w:lang w:eastAsia="zh-CN"/>
              </w:rPr>
              <w:t>ggcgcgcctaggtaccggggaaattcgagc</w:t>
            </w:r>
          </w:p>
        </w:tc>
      </w:tr>
    </w:tbl>
    <w:p w14:paraId="35C48D19" w14:textId="77777777" w:rsidR="00B33AA9" w:rsidRDefault="00B33AA9">
      <w:pPr>
        <w:jc w:val="both"/>
        <w:rPr>
          <w:rFonts w:hint="eastAsia"/>
          <w:color w:val="000000" w:themeColor="text1"/>
        </w:rPr>
      </w:pPr>
    </w:p>
    <w:sectPr w:rsidR="00B33AA9">
      <w:headerReference w:type="default" r:id="rId10"/>
      <w:footerReference w:type="default" r:id="rId11"/>
      <w:type w:val="continuous"/>
      <w:pgSz w:w="12240" w:h="15840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A6522" w14:textId="77777777" w:rsidR="00257EFC" w:rsidRDefault="00257EFC">
      <w:pPr>
        <w:spacing w:after="0"/>
        <w:rPr>
          <w:rFonts w:hint="eastAsia"/>
        </w:rPr>
      </w:pPr>
      <w:r>
        <w:separator/>
      </w:r>
    </w:p>
  </w:endnote>
  <w:endnote w:type="continuationSeparator" w:id="0">
    <w:p w14:paraId="757CF6D4" w14:textId="77777777" w:rsidR="00257EFC" w:rsidRDefault="00257EFC">
      <w:pPr>
        <w:spacing w:after="0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egular">
    <w:altName w:val="Arial"/>
    <w:charset w:val="00"/>
    <w:family w:val="auto"/>
    <w:pitch w:val="default"/>
    <w:sig w:usb0="E0000AFF" w:usb1="00007843" w:usb2="00000001" w:usb3="00000000" w:csb0="400001BF" w:csb1="DFF7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default"/>
    <w:sig w:usb0="00000000" w:usb1="00000000" w:usb2="00000001" w:usb3="00000000" w:csb0="400001BF" w:csb1="DFF70000"/>
  </w:font>
  <w:font w:name="Times New Roman Regular">
    <w:altName w:val="Times New Roman"/>
    <w:charset w:val="00"/>
    <w:family w:val="auto"/>
    <w:pitch w:val="default"/>
    <w:sig w:usb0="00000000" w:usb1="00000000" w:usb2="00000001" w:usb3="00000000" w:csb0="4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2F934" w14:textId="77777777" w:rsidR="00B33AA9" w:rsidRDefault="00000000">
    <w:pPr>
      <w:pStyle w:val="a5"/>
      <w:rPr>
        <w:rFonts w:hint="eastAsi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2E4D5F" wp14:editId="475B3484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E09C28" w14:textId="77777777" w:rsidR="00B33AA9" w:rsidRDefault="00000000">
                          <w:pPr>
                            <w:pStyle w:val="a5"/>
                            <w:rPr>
                              <w:rFonts w:hint="eastAsia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2E4D5F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61E09C28" w14:textId="77777777" w:rsidR="00B33AA9" w:rsidRDefault="00000000">
                    <w:pPr>
                      <w:pStyle w:val="a5"/>
                      <w:rPr>
                        <w:rFonts w:hint="eastAsia"/>
                      </w:rPr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A1838" w14:textId="77777777" w:rsidR="00257EFC" w:rsidRDefault="00257EFC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22A2A481" w14:textId="77777777" w:rsidR="00257EFC" w:rsidRDefault="00257EFC">
      <w:pPr>
        <w:spacing w:after="0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5060505"/>
      <w:showingPlcHdr/>
    </w:sdtPr>
    <w:sdtContent>
      <w:p w14:paraId="0FAE2C1F" w14:textId="77777777" w:rsidR="00B33AA9" w:rsidRDefault="00000000">
        <w:pPr>
          <w:pStyle w:val="a7"/>
          <w:rPr>
            <w:rFonts w:hint="eastAsia"/>
          </w:rPr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7AF651C"/>
    <w:multiLevelType w:val="singleLevel"/>
    <w:tmpl w:val="F7AF651C"/>
    <w:lvl w:ilvl="0">
      <w:start w:val="1"/>
      <w:numFmt w:val="upperLetter"/>
      <w:suff w:val="space"/>
      <w:lvlText w:val="(%1)"/>
      <w:lvlJc w:val="left"/>
      <w:rPr>
        <w:b w:val="0"/>
        <w:bCs w:val="0"/>
      </w:rPr>
    </w:lvl>
  </w:abstractNum>
  <w:abstractNum w:abstractNumId="1" w15:restartNumberingAfterBreak="0">
    <w:nsid w:val="F97CACAD"/>
    <w:multiLevelType w:val="singleLevel"/>
    <w:tmpl w:val="F97CACAD"/>
    <w:lvl w:ilvl="0">
      <w:start w:val="1"/>
      <w:numFmt w:val="upperLetter"/>
      <w:suff w:val="space"/>
      <w:lvlText w:val="(%1)"/>
      <w:lvlJc w:val="left"/>
    </w:lvl>
  </w:abstractNum>
  <w:abstractNum w:abstractNumId="2" w15:restartNumberingAfterBreak="0">
    <w:nsid w:val="097E4E21"/>
    <w:multiLevelType w:val="hybridMultilevel"/>
    <w:tmpl w:val="344C90BE"/>
    <w:lvl w:ilvl="0" w:tplc="BEEE257A">
      <w:start w:val="1"/>
      <w:numFmt w:val="upperLetter"/>
      <w:lvlText w:val="(%1)"/>
      <w:lvlJc w:val="left"/>
      <w:pPr>
        <w:ind w:left="390" w:hanging="39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44174556">
    <w:abstractNumId w:val="0"/>
  </w:num>
  <w:num w:numId="2" w16cid:durableId="1847671241">
    <w:abstractNumId w:val="1"/>
  </w:num>
  <w:num w:numId="3" w16cid:durableId="16144395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wsTSxMLU0MTI2MjVS0lEKTi0uzszPAykwqgUAlSXYYywAAAA="/>
    <w:docVar w:name="commondata" w:val="eyJoZGlkIjoiNTFmYzY4YjQ3ZmNiOGE4ODJjN2EzNWFlYzQ2Y2I0NjcifQ=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402C4"/>
    <w:rsid w:val="97D87247"/>
    <w:rsid w:val="9BFFFB70"/>
    <w:rsid w:val="ABCB42B5"/>
    <w:rsid w:val="AEEF4476"/>
    <w:rsid w:val="B5A796C9"/>
    <w:rsid w:val="B7952A4F"/>
    <w:rsid w:val="BDBF397E"/>
    <w:rsid w:val="BEDEB81E"/>
    <w:rsid w:val="BEFE6B64"/>
    <w:rsid w:val="BF7BB1FA"/>
    <w:rsid w:val="BFB33663"/>
    <w:rsid w:val="BFBFBA4B"/>
    <w:rsid w:val="BFEFA309"/>
    <w:rsid w:val="C857F6AF"/>
    <w:rsid w:val="CBDE083B"/>
    <w:rsid w:val="CEDBF84E"/>
    <w:rsid w:val="D5FF5417"/>
    <w:rsid w:val="D6D1788A"/>
    <w:rsid w:val="D7A86BE6"/>
    <w:rsid w:val="D7C31E2A"/>
    <w:rsid w:val="D9EB0B01"/>
    <w:rsid w:val="DDFF09BB"/>
    <w:rsid w:val="DFA3B430"/>
    <w:rsid w:val="DFB35CF5"/>
    <w:rsid w:val="DFE775E4"/>
    <w:rsid w:val="E2FE4447"/>
    <w:rsid w:val="E9B719FE"/>
    <w:rsid w:val="E9E66D41"/>
    <w:rsid w:val="EDF157A2"/>
    <w:rsid w:val="EF3C04AF"/>
    <w:rsid w:val="EF682775"/>
    <w:rsid w:val="EF9B0FD6"/>
    <w:rsid w:val="EFDF3136"/>
    <w:rsid w:val="F15D7026"/>
    <w:rsid w:val="F3BD6CA8"/>
    <w:rsid w:val="F3D3BA7E"/>
    <w:rsid w:val="F3E587C6"/>
    <w:rsid w:val="F3EF86DE"/>
    <w:rsid w:val="F65E1562"/>
    <w:rsid w:val="F6BDEF90"/>
    <w:rsid w:val="F6EE931A"/>
    <w:rsid w:val="F6F5B522"/>
    <w:rsid w:val="F6FD07B1"/>
    <w:rsid w:val="F77FEFEA"/>
    <w:rsid w:val="F7F7FC91"/>
    <w:rsid w:val="F7FD9BAB"/>
    <w:rsid w:val="F86C29C7"/>
    <w:rsid w:val="FABFE266"/>
    <w:rsid w:val="FB4E7403"/>
    <w:rsid w:val="FB4FEF7B"/>
    <w:rsid w:val="FBEF1D92"/>
    <w:rsid w:val="FDBB18DB"/>
    <w:rsid w:val="FDFD90B2"/>
    <w:rsid w:val="FF37D6E3"/>
    <w:rsid w:val="FF7F49F2"/>
    <w:rsid w:val="FFDF0619"/>
    <w:rsid w:val="FFE15945"/>
    <w:rsid w:val="FFFD9485"/>
    <w:rsid w:val="FFFFB192"/>
    <w:rsid w:val="00000BCF"/>
    <w:rsid w:val="00006022"/>
    <w:rsid w:val="00006063"/>
    <w:rsid w:val="00006954"/>
    <w:rsid w:val="000073DA"/>
    <w:rsid w:val="0001005C"/>
    <w:rsid w:val="00010DBB"/>
    <w:rsid w:val="000110B8"/>
    <w:rsid w:val="00015EF4"/>
    <w:rsid w:val="0001725D"/>
    <w:rsid w:val="000173A2"/>
    <w:rsid w:val="000176DA"/>
    <w:rsid w:val="000202F2"/>
    <w:rsid w:val="000223F3"/>
    <w:rsid w:val="00023CA3"/>
    <w:rsid w:val="00023DAA"/>
    <w:rsid w:val="00026931"/>
    <w:rsid w:val="00027921"/>
    <w:rsid w:val="000308DD"/>
    <w:rsid w:val="00031EC7"/>
    <w:rsid w:val="00037898"/>
    <w:rsid w:val="0004035E"/>
    <w:rsid w:val="000407C7"/>
    <w:rsid w:val="000414E0"/>
    <w:rsid w:val="00042246"/>
    <w:rsid w:val="00042AC9"/>
    <w:rsid w:val="00044663"/>
    <w:rsid w:val="00044C47"/>
    <w:rsid w:val="00047284"/>
    <w:rsid w:val="00051228"/>
    <w:rsid w:val="00051654"/>
    <w:rsid w:val="00051AA9"/>
    <w:rsid w:val="0005281E"/>
    <w:rsid w:val="00053B04"/>
    <w:rsid w:val="00055D81"/>
    <w:rsid w:val="00055ED3"/>
    <w:rsid w:val="00063AA4"/>
    <w:rsid w:val="00075C0D"/>
    <w:rsid w:val="00076624"/>
    <w:rsid w:val="00077DBD"/>
    <w:rsid w:val="00083FC7"/>
    <w:rsid w:val="00084D54"/>
    <w:rsid w:val="00090A72"/>
    <w:rsid w:val="000912F1"/>
    <w:rsid w:val="00091CBB"/>
    <w:rsid w:val="00093013"/>
    <w:rsid w:val="00096DD3"/>
    <w:rsid w:val="000A0AEB"/>
    <w:rsid w:val="000A26A1"/>
    <w:rsid w:val="000B0C2B"/>
    <w:rsid w:val="000B2243"/>
    <w:rsid w:val="000B30C7"/>
    <w:rsid w:val="000B38ED"/>
    <w:rsid w:val="000C0D42"/>
    <w:rsid w:val="000C23ED"/>
    <w:rsid w:val="000C4261"/>
    <w:rsid w:val="000C584B"/>
    <w:rsid w:val="000C75FA"/>
    <w:rsid w:val="000D0262"/>
    <w:rsid w:val="000D1E1F"/>
    <w:rsid w:val="000D6CFF"/>
    <w:rsid w:val="000D7B1C"/>
    <w:rsid w:val="000E2B1A"/>
    <w:rsid w:val="000E3A4B"/>
    <w:rsid w:val="000F1301"/>
    <w:rsid w:val="000F1C6F"/>
    <w:rsid w:val="000F20FC"/>
    <w:rsid w:val="000F25B2"/>
    <w:rsid w:val="000F4A46"/>
    <w:rsid w:val="000F696B"/>
    <w:rsid w:val="00103B3C"/>
    <w:rsid w:val="00103CBB"/>
    <w:rsid w:val="00106016"/>
    <w:rsid w:val="00106EAB"/>
    <w:rsid w:val="0011055E"/>
    <w:rsid w:val="0011119E"/>
    <w:rsid w:val="0011377C"/>
    <w:rsid w:val="00115157"/>
    <w:rsid w:val="001154B7"/>
    <w:rsid w:val="00117629"/>
    <w:rsid w:val="001202DA"/>
    <w:rsid w:val="001208A4"/>
    <w:rsid w:val="00121EC8"/>
    <w:rsid w:val="00123A86"/>
    <w:rsid w:val="00123D50"/>
    <w:rsid w:val="0012790C"/>
    <w:rsid w:val="00133710"/>
    <w:rsid w:val="00136F63"/>
    <w:rsid w:val="0013753A"/>
    <w:rsid w:val="00141671"/>
    <w:rsid w:val="0014225C"/>
    <w:rsid w:val="00145310"/>
    <w:rsid w:val="00150E52"/>
    <w:rsid w:val="001523B3"/>
    <w:rsid w:val="00157C6E"/>
    <w:rsid w:val="00166403"/>
    <w:rsid w:val="001712FF"/>
    <w:rsid w:val="001732D0"/>
    <w:rsid w:val="00174E71"/>
    <w:rsid w:val="00180E0D"/>
    <w:rsid w:val="00181253"/>
    <w:rsid w:val="0018303A"/>
    <w:rsid w:val="00183596"/>
    <w:rsid w:val="00184A1D"/>
    <w:rsid w:val="00185033"/>
    <w:rsid w:val="001859A3"/>
    <w:rsid w:val="00185D3C"/>
    <w:rsid w:val="00186731"/>
    <w:rsid w:val="0019046B"/>
    <w:rsid w:val="00193DD8"/>
    <w:rsid w:val="0019471C"/>
    <w:rsid w:val="00196FE1"/>
    <w:rsid w:val="001A0286"/>
    <w:rsid w:val="001A07CD"/>
    <w:rsid w:val="001A0A6A"/>
    <w:rsid w:val="001A0AB5"/>
    <w:rsid w:val="001A124E"/>
    <w:rsid w:val="001A24FC"/>
    <w:rsid w:val="001A6388"/>
    <w:rsid w:val="001A6EEF"/>
    <w:rsid w:val="001B0A56"/>
    <w:rsid w:val="001B195B"/>
    <w:rsid w:val="001B4C32"/>
    <w:rsid w:val="001B6CA5"/>
    <w:rsid w:val="001C0CB9"/>
    <w:rsid w:val="001C1C9A"/>
    <w:rsid w:val="001C29EC"/>
    <w:rsid w:val="001C6D65"/>
    <w:rsid w:val="001C7173"/>
    <w:rsid w:val="001D685E"/>
    <w:rsid w:val="001D7979"/>
    <w:rsid w:val="001E3375"/>
    <w:rsid w:val="001E4C05"/>
    <w:rsid w:val="001F1388"/>
    <w:rsid w:val="001F231A"/>
    <w:rsid w:val="001F5793"/>
    <w:rsid w:val="001F59BF"/>
    <w:rsid w:val="001F7679"/>
    <w:rsid w:val="0020403C"/>
    <w:rsid w:val="00205BF4"/>
    <w:rsid w:val="00206DD9"/>
    <w:rsid w:val="00210723"/>
    <w:rsid w:val="002172F7"/>
    <w:rsid w:val="00220B38"/>
    <w:rsid w:val="00223A9B"/>
    <w:rsid w:val="00223EA3"/>
    <w:rsid w:val="00226CA1"/>
    <w:rsid w:val="00230D1C"/>
    <w:rsid w:val="002339F4"/>
    <w:rsid w:val="0023514D"/>
    <w:rsid w:val="00235DDD"/>
    <w:rsid w:val="00241E2D"/>
    <w:rsid w:val="00245868"/>
    <w:rsid w:val="002476C9"/>
    <w:rsid w:val="002507F0"/>
    <w:rsid w:val="00253A78"/>
    <w:rsid w:val="00254B20"/>
    <w:rsid w:val="00256396"/>
    <w:rsid w:val="0025793B"/>
    <w:rsid w:val="00257EFC"/>
    <w:rsid w:val="00263B6F"/>
    <w:rsid w:val="002663E3"/>
    <w:rsid w:val="00272A87"/>
    <w:rsid w:val="00280FAA"/>
    <w:rsid w:val="00281EE5"/>
    <w:rsid w:val="00282EB8"/>
    <w:rsid w:val="002847BB"/>
    <w:rsid w:val="00284CC8"/>
    <w:rsid w:val="0028507E"/>
    <w:rsid w:val="002903B9"/>
    <w:rsid w:val="002914BC"/>
    <w:rsid w:val="00294A18"/>
    <w:rsid w:val="002A1839"/>
    <w:rsid w:val="002A6802"/>
    <w:rsid w:val="002B0DCA"/>
    <w:rsid w:val="002B1053"/>
    <w:rsid w:val="002B2CB5"/>
    <w:rsid w:val="002B3824"/>
    <w:rsid w:val="002B3F65"/>
    <w:rsid w:val="002B3F83"/>
    <w:rsid w:val="002B457A"/>
    <w:rsid w:val="002B49C2"/>
    <w:rsid w:val="002C04F0"/>
    <w:rsid w:val="002C1F8F"/>
    <w:rsid w:val="002C362C"/>
    <w:rsid w:val="002C4F5E"/>
    <w:rsid w:val="002D104A"/>
    <w:rsid w:val="002D424E"/>
    <w:rsid w:val="002D744F"/>
    <w:rsid w:val="002D769F"/>
    <w:rsid w:val="002D7A2B"/>
    <w:rsid w:val="002E3A4B"/>
    <w:rsid w:val="002E498E"/>
    <w:rsid w:val="002E75D9"/>
    <w:rsid w:val="002E7FD6"/>
    <w:rsid w:val="002F2874"/>
    <w:rsid w:val="002F2F31"/>
    <w:rsid w:val="002F402B"/>
    <w:rsid w:val="002F4625"/>
    <w:rsid w:val="002F5DB3"/>
    <w:rsid w:val="003023E8"/>
    <w:rsid w:val="00303A0D"/>
    <w:rsid w:val="00305B08"/>
    <w:rsid w:val="0030651A"/>
    <w:rsid w:val="003123E0"/>
    <w:rsid w:val="00317DDF"/>
    <w:rsid w:val="00320163"/>
    <w:rsid w:val="00320B56"/>
    <w:rsid w:val="003221B4"/>
    <w:rsid w:val="003244BF"/>
    <w:rsid w:val="0032496B"/>
    <w:rsid w:val="00326C47"/>
    <w:rsid w:val="003314C9"/>
    <w:rsid w:val="00334E2F"/>
    <w:rsid w:val="00341709"/>
    <w:rsid w:val="0034794E"/>
    <w:rsid w:val="0035027F"/>
    <w:rsid w:val="00350529"/>
    <w:rsid w:val="00351218"/>
    <w:rsid w:val="00353885"/>
    <w:rsid w:val="0035547C"/>
    <w:rsid w:val="0036168D"/>
    <w:rsid w:val="003631B2"/>
    <w:rsid w:val="00367D32"/>
    <w:rsid w:val="00371871"/>
    <w:rsid w:val="00371CE6"/>
    <w:rsid w:val="00372EC0"/>
    <w:rsid w:val="00375332"/>
    <w:rsid w:val="00377B07"/>
    <w:rsid w:val="00386AE3"/>
    <w:rsid w:val="00386D8F"/>
    <w:rsid w:val="0039159E"/>
    <w:rsid w:val="00391E38"/>
    <w:rsid w:val="00394110"/>
    <w:rsid w:val="00395CE3"/>
    <w:rsid w:val="003A2609"/>
    <w:rsid w:val="003A27E2"/>
    <w:rsid w:val="003A327B"/>
    <w:rsid w:val="003A45E0"/>
    <w:rsid w:val="003A4A18"/>
    <w:rsid w:val="003A4D0B"/>
    <w:rsid w:val="003A5687"/>
    <w:rsid w:val="003B041E"/>
    <w:rsid w:val="003B127B"/>
    <w:rsid w:val="003B1DE1"/>
    <w:rsid w:val="003B271E"/>
    <w:rsid w:val="003B45C7"/>
    <w:rsid w:val="003C101B"/>
    <w:rsid w:val="003C2BF5"/>
    <w:rsid w:val="003D0158"/>
    <w:rsid w:val="003D2D05"/>
    <w:rsid w:val="003D5936"/>
    <w:rsid w:val="003D6330"/>
    <w:rsid w:val="003E0509"/>
    <w:rsid w:val="003E11D1"/>
    <w:rsid w:val="003E131A"/>
    <w:rsid w:val="003E2686"/>
    <w:rsid w:val="003E421B"/>
    <w:rsid w:val="003E52FC"/>
    <w:rsid w:val="003E6D4C"/>
    <w:rsid w:val="003F0051"/>
    <w:rsid w:val="003F0630"/>
    <w:rsid w:val="003F438B"/>
    <w:rsid w:val="003F45E2"/>
    <w:rsid w:val="003F4858"/>
    <w:rsid w:val="003F57EF"/>
    <w:rsid w:val="003F60F3"/>
    <w:rsid w:val="0040087B"/>
    <w:rsid w:val="00404029"/>
    <w:rsid w:val="00404ADD"/>
    <w:rsid w:val="00405B89"/>
    <w:rsid w:val="0040687B"/>
    <w:rsid w:val="004071C6"/>
    <w:rsid w:val="0041191D"/>
    <w:rsid w:val="00411D18"/>
    <w:rsid w:val="00412210"/>
    <w:rsid w:val="004168E0"/>
    <w:rsid w:val="00420780"/>
    <w:rsid w:val="0042429C"/>
    <w:rsid w:val="004250B8"/>
    <w:rsid w:val="00425191"/>
    <w:rsid w:val="004311CD"/>
    <w:rsid w:val="004320B5"/>
    <w:rsid w:val="00433179"/>
    <w:rsid w:val="00433373"/>
    <w:rsid w:val="0043370C"/>
    <w:rsid w:val="00435EBA"/>
    <w:rsid w:val="00440B6E"/>
    <w:rsid w:val="00441500"/>
    <w:rsid w:val="004429B4"/>
    <w:rsid w:val="0044484C"/>
    <w:rsid w:val="00445FEA"/>
    <w:rsid w:val="00446B9C"/>
    <w:rsid w:val="004506C6"/>
    <w:rsid w:val="0045136F"/>
    <w:rsid w:val="004526C6"/>
    <w:rsid w:val="00455CAE"/>
    <w:rsid w:val="004566F5"/>
    <w:rsid w:val="00456D0F"/>
    <w:rsid w:val="00460C06"/>
    <w:rsid w:val="00471CEA"/>
    <w:rsid w:val="00472214"/>
    <w:rsid w:val="00474709"/>
    <w:rsid w:val="00474E55"/>
    <w:rsid w:val="00481C00"/>
    <w:rsid w:val="00483AFB"/>
    <w:rsid w:val="00483C51"/>
    <w:rsid w:val="0049040E"/>
    <w:rsid w:val="004927F1"/>
    <w:rsid w:val="00492B93"/>
    <w:rsid w:val="004935EB"/>
    <w:rsid w:val="00494336"/>
    <w:rsid w:val="0049476B"/>
    <w:rsid w:val="00495C1A"/>
    <w:rsid w:val="004A0623"/>
    <w:rsid w:val="004A4004"/>
    <w:rsid w:val="004A4D92"/>
    <w:rsid w:val="004A6FA3"/>
    <w:rsid w:val="004A79C5"/>
    <w:rsid w:val="004B75A2"/>
    <w:rsid w:val="004C096B"/>
    <w:rsid w:val="004C6032"/>
    <w:rsid w:val="004C6F61"/>
    <w:rsid w:val="004C7F5A"/>
    <w:rsid w:val="004C7FB7"/>
    <w:rsid w:val="004D4AFC"/>
    <w:rsid w:val="004D52FB"/>
    <w:rsid w:val="004E14E5"/>
    <w:rsid w:val="004E4974"/>
    <w:rsid w:val="004E7574"/>
    <w:rsid w:val="004F1BE4"/>
    <w:rsid w:val="004F4644"/>
    <w:rsid w:val="004F4FC2"/>
    <w:rsid w:val="004F64A0"/>
    <w:rsid w:val="004F754B"/>
    <w:rsid w:val="004F7553"/>
    <w:rsid w:val="005011B8"/>
    <w:rsid w:val="00501BE5"/>
    <w:rsid w:val="005034DA"/>
    <w:rsid w:val="00510789"/>
    <w:rsid w:val="00513756"/>
    <w:rsid w:val="00520D83"/>
    <w:rsid w:val="00526BA9"/>
    <w:rsid w:val="00526D3F"/>
    <w:rsid w:val="00527D70"/>
    <w:rsid w:val="00530049"/>
    <w:rsid w:val="00532B4D"/>
    <w:rsid w:val="00535D32"/>
    <w:rsid w:val="00536ADF"/>
    <w:rsid w:val="00542024"/>
    <w:rsid w:val="0054202E"/>
    <w:rsid w:val="00542F56"/>
    <w:rsid w:val="00550EFC"/>
    <w:rsid w:val="005528E0"/>
    <w:rsid w:val="005530FD"/>
    <w:rsid w:val="00553414"/>
    <w:rsid w:val="005535B3"/>
    <w:rsid w:val="005539D5"/>
    <w:rsid w:val="0056110F"/>
    <w:rsid w:val="00565FFB"/>
    <w:rsid w:val="00566FA5"/>
    <w:rsid w:val="005678E9"/>
    <w:rsid w:val="005701B9"/>
    <w:rsid w:val="00570822"/>
    <w:rsid w:val="00573131"/>
    <w:rsid w:val="00573F10"/>
    <w:rsid w:val="005748A3"/>
    <w:rsid w:val="00574EFD"/>
    <w:rsid w:val="0057716C"/>
    <w:rsid w:val="005825BF"/>
    <w:rsid w:val="00583F33"/>
    <w:rsid w:val="00584A46"/>
    <w:rsid w:val="00584F3C"/>
    <w:rsid w:val="00585802"/>
    <w:rsid w:val="005912C8"/>
    <w:rsid w:val="0059160B"/>
    <w:rsid w:val="0059345E"/>
    <w:rsid w:val="005942A9"/>
    <w:rsid w:val="005964DD"/>
    <w:rsid w:val="00597746"/>
    <w:rsid w:val="005A322C"/>
    <w:rsid w:val="005A4EB3"/>
    <w:rsid w:val="005A65B2"/>
    <w:rsid w:val="005A6E4E"/>
    <w:rsid w:val="005B6391"/>
    <w:rsid w:val="005B66B5"/>
    <w:rsid w:val="005C142C"/>
    <w:rsid w:val="005C4FC3"/>
    <w:rsid w:val="005C6311"/>
    <w:rsid w:val="005C6385"/>
    <w:rsid w:val="005C6D8E"/>
    <w:rsid w:val="005C76F7"/>
    <w:rsid w:val="005D01F7"/>
    <w:rsid w:val="005D108A"/>
    <w:rsid w:val="005D4694"/>
    <w:rsid w:val="005D502A"/>
    <w:rsid w:val="005D60BA"/>
    <w:rsid w:val="005D6BE0"/>
    <w:rsid w:val="005E33B8"/>
    <w:rsid w:val="005E3AB4"/>
    <w:rsid w:val="005E5101"/>
    <w:rsid w:val="005E5454"/>
    <w:rsid w:val="005F1804"/>
    <w:rsid w:val="005F1CBE"/>
    <w:rsid w:val="005F25C6"/>
    <w:rsid w:val="005F71F9"/>
    <w:rsid w:val="00600A91"/>
    <w:rsid w:val="0060119D"/>
    <w:rsid w:val="00603CD3"/>
    <w:rsid w:val="00606498"/>
    <w:rsid w:val="00606982"/>
    <w:rsid w:val="00610DA5"/>
    <w:rsid w:val="006115DF"/>
    <w:rsid w:val="006135D9"/>
    <w:rsid w:val="00613BD7"/>
    <w:rsid w:val="006149BB"/>
    <w:rsid w:val="00615F05"/>
    <w:rsid w:val="00616EEE"/>
    <w:rsid w:val="00616F61"/>
    <w:rsid w:val="00620119"/>
    <w:rsid w:val="00622A28"/>
    <w:rsid w:val="00623EFB"/>
    <w:rsid w:val="00625B9C"/>
    <w:rsid w:val="0062683C"/>
    <w:rsid w:val="00634340"/>
    <w:rsid w:val="00634942"/>
    <w:rsid w:val="00634A25"/>
    <w:rsid w:val="00635DE1"/>
    <w:rsid w:val="00637E44"/>
    <w:rsid w:val="00645990"/>
    <w:rsid w:val="0065016E"/>
    <w:rsid w:val="00650246"/>
    <w:rsid w:val="00650F11"/>
    <w:rsid w:val="006527AA"/>
    <w:rsid w:val="00654B6B"/>
    <w:rsid w:val="00654E10"/>
    <w:rsid w:val="006557A9"/>
    <w:rsid w:val="006576BF"/>
    <w:rsid w:val="00662F41"/>
    <w:rsid w:val="00670C61"/>
    <w:rsid w:val="0067180F"/>
    <w:rsid w:val="0067249D"/>
    <w:rsid w:val="0067414B"/>
    <w:rsid w:val="00674244"/>
    <w:rsid w:val="00680E35"/>
    <w:rsid w:val="00682024"/>
    <w:rsid w:val="006821D9"/>
    <w:rsid w:val="006822A6"/>
    <w:rsid w:val="00683036"/>
    <w:rsid w:val="00683248"/>
    <w:rsid w:val="006837DE"/>
    <w:rsid w:val="00683B8A"/>
    <w:rsid w:val="00685329"/>
    <w:rsid w:val="00691ED4"/>
    <w:rsid w:val="0069371D"/>
    <w:rsid w:val="00693D30"/>
    <w:rsid w:val="006A10C1"/>
    <w:rsid w:val="006A7753"/>
    <w:rsid w:val="006B202D"/>
    <w:rsid w:val="006B2146"/>
    <w:rsid w:val="006B2859"/>
    <w:rsid w:val="006B4969"/>
    <w:rsid w:val="006B5DAC"/>
    <w:rsid w:val="006B7B1E"/>
    <w:rsid w:val="006C0C06"/>
    <w:rsid w:val="006C1BDA"/>
    <w:rsid w:val="006C1C9C"/>
    <w:rsid w:val="006C47C9"/>
    <w:rsid w:val="006C5E1D"/>
    <w:rsid w:val="006C702E"/>
    <w:rsid w:val="006C76BD"/>
    <w:rsid w:val="006D38D0"/>
    <w:rsid w:val="006D5FAE"/>
    <w:rsid w:val="006D6683"/>
    <w:rsid w:val="006E1E0C"/>
    <w:rsid w:val="006E1E54"/>
    <w:rsid w:val="006E5ABF"/>
    <w:rsid w:val="006E68ED"/>
    <w:rsid w:val="006F0B58"/>
    <w:rsid w:val="006F14A4"/>
    <w:rsid w:val="006F1DDA"/>
    <w:rsid w:val="006F4B07"/>
    <w:rsid w:val="0070041D"/>
    <w:rsid w:val="007018AA"/>
    <w:rsid w:val="00701FFA"/>
    <w:rsid w:val="00702664"/>
    <w:rsid w:val="00705DD9"/>
    <w:rsid w:val="00705E14"/>
    <w:rsid w:val="00706261"/>
    <w:rsid w:val="00707463"/>
    <w:rsid w:val="00710C90"/>
    <w:rsid w:val="00710F1B"/>
    <w:rsid w:val="00712289"/>
    <w:rsid w:val="00722794"/>
    <w:rsid w:val="0072349E"/>
    <w:rsid w:val="00724793"/>
    <w:rsid w:val="00726A76"/>
    <w:rsid w:val="00727AC8"/>
    <w:rsid w:val="00730EB3"/>
    <w:rsid w:val="00741874"/>
    <w:rsid w:val="00743486"/>
    <w:rsid w:val="00743EC9"/>
    <w:rsid w:val="00745AF0"/>
    <w:rsid w:val="00745C9F"/>
    <w:rsid w:val="00747530"/>
    <w:rsid w:val="007511C7"/>
    <w:rsid w:val="0075222B"/>
    <w:rsid w:val="0075577C"/>
    <w:rsid w:val="00755B38"/>
    <w:rsid w:val="007564FE"/>
    <w:rsid w:val="00757DF3"/>
    <w:rsid w:val="007623A9"/>
    <w:rsid w:val="00763F2E"/>
    <w:rsid w:val="00764A2A"/>
    <w:rsid w:val="00771776"/>
    <w:rsid w:val="007718F5"/>
    <w:rsid w:val="007752EF"/>
    <w:rsid w:val="00777939"/>
    <w:rsid w:val="00781658"/>
    <w:rsid w:val="007861E6"/>
    <w:rsid w:val="00791E41"/>
    <w:rsid w:val="007A4102"/>
    <w:rsid w:val="007A42F0"/>
    <w:rsid w:val="007A51AB"/>
    <w:rsid w:val="007B1B8C"/>
    <w:rsid w:val="007B2C41"/>
    <w:rsid w:val="007B60AD"/>
    <w:rsid w:val="007B7951"/>
    <w:rsid w:val="007C0859"/>
    <w:rsid w:val="007C207F"/>
    <w:rsid w:val="007C220B"/>
    <w:rsid w:val="007C2F8B"/>
    <w:rsid w:val="007C4DFA"/>
    <w:rsid w:val="007D1B7A"/>
    <w:rsid w:val="007D26E0"/>
    <w:rsid w:val="007D5460"/>
    <w:rsid w:val="007D68F9"/>
    <w:rsid w:val="007D76A9"/>
    <w:rsid w:val="007E3872"/>
    <w:rsid w:val="007F0185"/>
    <w:rsid w:val="007F1D6A"/>
    <w:rsid w:val="007F3F9D"/>
    <w:rsid w:val="007F58C0"/>
    <w:rsid w:val="007F6E68"/>
    <w:rsid w:val="007F7B02"/>
    <w:rsid w:val="00803694"/>
    <w:rsid w:val="00804C0A"/>
    <w:rsid w:val="00806D16"/>
    <w:rsid w:val="008236EC"/>
    <w:rsid w:val="00826076"/>
    <w:rsid w:val="008266F0"/>
    <w:rsid w:val="00830330"/>
    <w:rsid w:val="008304F1"/>
    <w:rsid w:val="00830AAE"/>
    <w:rsid w:val="00831226"/>
    <w:rsid w:val="00831B87"/>
    <w:rsid w:val="008353D6"/>
    <w:rsid w:val="00841056"/>
    <w:rsid w:val="0084265A"/>
    <w:rsid w:val="00842885"/>
    <w:rsid w:val="008444D2"/>
    <w:rsid w:val="008450DB"/>
    <w:rsid w:val="00853359"/>
    <w:rsid w:val="008537E0"/>
    <w:rsid w:val="00854A94"/>
    <w:rsid w:val="00855348"/>
    <w:rsid w:val="0085608E"/>
    <w:rsid w:val="00857030"/>
    <w:rsid w:val="008700F2"/>
    <w:rsid w:val="00873E6D"/>
    <w:rsid w:val="008752D3"/>
    <w:rsid w:val="0087575B"/>
    <w:rsid w:val="00876597"/>
    <w:rsid w:val="00880800"/>
    <w:rsid w:val="008808FD"/>
    <w:rsid w:val="00881EC5"/>
    <w:rsid w:val="008838F4"/>
    <w:rsid w:val="00886E38"/>
    <w:rsid w:val="008871CE"/>
    <w:rsid w:val="00887C17"/>
    <w:rsid w:val="0089219E"/>
    <w:rsid w:val="008932F5"/>
    <w:rsid w:val="00893BEF"/>
    <w:rsid w:val="00897CA7"/>
    <w:rsid w:val="00897FF4"/>
    <w:rsid w:val="008A397D"/>
    <w:rsid w:val="008A401A"/>
    <w:rsid w:val="008A41EE"/>
    <w:rsid w:val="008A4CA3"/>
    <w:rsid w:val="008A7CBF"/>
    <w:rsid w:val="008B0F75"/>
    <w:rsid w:val="008B1A25"/>
    <w:rsid w:val="008B3D12"/>
    <w:rsid w:val="008B4EF6"/>
    <w:rsid w:val="008C1F1C"/>
    <w:rsid w:val="008C5130"/>
    <w:rsid w:val="008C7833"/>
    <w:rsid w:val="008D0F82"/>
    <w:rsid w:val="008D2A8D"/>
    <w:rsid w:val="008D3948"/>
    <w:rsid w:val="008D40BF"/>
    <w:rsid w:val="008D5EEE"/>
    <w:rsid w:val="008E04A9"/>
    <w:rsid w:val="008E4181"/>
    <w:rsid w:val="008E7D72"/>
    <w:rsid w:val="008F5FAC"/>
    <w:rsid w:val="0090015B"/>
    <w:rsid w:val="00902194"/>
    <w:rsid w:val="00906845"/>
    <w:rsid w:val="009069EA"/>
    <w:rsid w:val="0090718D"/>
    <w:rsid w:val="00910579"/>
    <w:rsid w:val="00916C77"/>
    <w:rsid w:val="0092116A"/>
    <w:rsid w:val="00922ACD"/>
    <w:rsid w:val="00923210"/>
    <w:rsid w:val="00923849"/>
    <w:rsid w:val="00924674"/>
    <w:rsid w:val="00926C05"/>
    <w:rsid w:val="00930244"/>
    <w:rsid w:val="009366E6"/>
    <w:rsid w:val="00936B14"/>
    <w:rsid w:val="00940727"/>
    <w:rsid w:val="00943421"/>
    <w:rsid w:val="00944693"/>
    <w:rsid w:val="00945FAA"/>
    <w:rsid w:val="0095264A"/>
    <w:rsid w:val="0095479E"/>
    <w:rsid w:val="0095692C"/>
    <w:rsid w:val="00956CC3"/>
    <w:rsid w:val="00960A11"/>
    <w:rsid w:val="00964A01"/>
    <w:rsid w:val="00965689"/>
    <w:rsid w:val="0096611D"/>
    <w:rsid w:val="0096695D"/>
    <w:rsid w:val="00971EF9"/>
    <w:rsid w:val="00972516"/>
    <w:rsid w:val="00972BF7"/>
    <w:rsid w:val="009738F6"/>
    <w:rsid w:val="009779C9"/>
    <w:rsid w:val="00977B5C"/>
    <w:rsid w:val="009850C5"/>
    <w:rsid w:val="0098566F"/>
    <w:rsid w:val="00985EA7"/>
    <w:rsid w:val="00986AE0"/>
    <w:rsid w:val="00994D11"/>
    <w:rsid w:val="00995DE6"/>
    <w:rsid w:val="0099700F"/>
    <w:rsid w:val="009972D8"/>
    <w:rsid w:val="009A1AA1"/>
    <w:rsid w:val="009A2D7E"/>
    <w:rsid w:val="009A3E1C"/>
    <w:rsid w:val="009A6A3D"/>
    <w:rsid w:val="009B03FC"/>
    <w:rsid w:val="009B0515"/>
    <w:rsid w:val="009B0621"/>
    <w:rsid w:val="009B0AAD"/>
    <w:rsid w:val="009B326D"/>
    <w:rsid w:val="009B39EA"/>
    <w:rsid w:val="009C1F82"/>
    <w:rsid w:val="009C6C0F"/>
    <w:rsid w:val="009C7238"/>
    <w:rsid w:val="009C7282"/>
    <w:rsid w:val="009D287A"/>
    <w:rsid w:val="009D7F9B"/>
    <w:rsid w:val="009E43DD"/>
    <w:rsid w:val="009E4DDF"/>
    <w:rsid w:val="009E6537"/>
    <w:rsid w:val="009F0B8D"/>
    <w:rsid w:val="009F4900"/>
    <w:rsid w:val="009F5A47"/>
    <w:rsid w:val="009F7C31"/>
    <w:rsid w:val="00A00BFB"/>
    <w:rsid w:val="00A01693"/>
    <w:rsid w:val="00A01768"/>
    <w:rsid w:val="00A017FB"/>
    <w:rsid w:val="00A03F70"/>
    <w:rsid w:val="00A04C5D"/>
    <w:rsid w:val="00A07E4D"/>
    <w:rsid w:val="00A10685"/>
    <w:rsid w:val="00A12BB9"/>
    <w:rsid w:val="00A134C0"/>
    <w:rsid w:val="00A1788D"/>
    <w:rsid w:val="00A22024"/>
    <w:rsid w:val="00A22BF9"/>
    <w:rsid w:val="00A23928"/>
    <w:rsid w:val="00A2452E"/>
    <w:rsid w:val="00A266AC"/>
    <w:rsid w:val="00A300D6"/>
    <w:rsid w:val="00A30163"/>
    <w:rsid w:val="00A3046D"/>
    <w:rsid w:val="00A31294"/>
    <w:rsid w:val="00A32CAA"/>
    <w:rsid w:val="00A3341E"/>
    <w:rsid w:val="00A366EB"/>
    <w:rsid w:val="00A376F6"/>
    <w:rsid w:val="00A419CB"/>
    <w:rsid w:val="00A42015"/>
    <w:rsid w:val="00A44202"/>
    <w:rsid w:val="00A449EF"/>
    <w:rsid w:val="00A46453"/>
    <w:rsid w:val="00A47D70"/>
    <w:rsid w:val="00A50971"/>
    <w:rsid w:val="00A512F1"/>
    <w:rsid w:val="00A57BF9"/>
    <w:rsid w:val="00A600F9"/>
    <w:rsid w:val="00A60351"/>
    <w:rsid w:val="00A637A4"/>
    <w:rsid w:val="00A637C5"/>
    <w:rsid w:val="00A6569B"/>
    <w:rsid w:val="00A66073"/>
    <w:rsid w:val="00A70A40"/>
    <w:rsid w:val="00A750B9"/>
    <w:rsid w:val="00A7552F"/>
    <w:rsid w:val="00A7590F"/>
    <w:rsid w:val="00A80AD7"/>
    <w:rsid w:val="00A81597"/>
    <w:rsid w:val="00A819B6"/>
    <w:rsid w:val="00A83796"/>
    <w:rsid w:val="00A83B6D"/>
    <w:rsid w:val="00A846E9"/>
    <w:rsid w:val="00A8528C"/>
    <w:rsid w:val="00A85896"/>
    <w:rsid w:val="00A934C0"/>
    <w:rsid w:val="00A93D9A"/>
    <w:rsid w:val="00A96040"/>
    <w:rsid w:val="00A97106"/>
    <w:rsid w:val="00AA011C"/>
    <w:rsid w:val="00AA0279"/>
    <w:rsid w:val="00AA174A"/>
    <w:rsid w:val="00AA2D7B"/>
    <w:rsid w:val="00AA5812"/>
    <w:rsid w:val="00AA64C4"/>
    <w:rsid w:val="00AA6DEF"/>
    <w:rsid w:val="00AA711D"/>
    <w:rsid w:val="00AB1917"/>
    <w:rsid w:val="00AB1A9C"/>
    <w:rsid w:val="00AB4FC2"/>
    <w:rsid w:val="00AB55A5"/>
    <w:rsid w:val="00AB7A1A"/>
    <w:rsid w:val="00AC0D9C"/>
    <w:rsid w:val="00AC26B5"/>
    <w:rsid w:val="00AC29CC"/>
    <w:rsid w:val="00AC3491"/>
    <w:rsid w:val="00AC3590"/>
    <w:rsid w:val="00AC3A20"/>
    <w:rsid w:val="00AC585B"/>
    <w:rsid w:val="00AD011D"/>
    <w:rsid w:val="00AE062E"/>
    <w:rsid w:val="00AE06A5"/>
    <w:rsid w:val="00AE2B3D"/>
    <w:rsid w:val="00AE35F4"/>
    <w:rsid w:val="00AE5206"/>
    <w:rsid w:val="00AE793F"/>
    <w:rsid w:val="00AF3807"/>
    <w:rsid w:val="00AF6A24"/>
    <w:rsid w:val="00AF7127"/>
    <w:rsid w:val="00B00D71"/>
    <w:rsid w:val="00B016CF"/>
    <w:rsid w:val="00B021D1"/>
    <w:rsid w:val="00B04CF5"/>
    <w:rsid w:val="00B05CDC"/>
    <w:rsid w:val="00B062C9"/>
    <w:rsid w:val="00B1028D"/>
    <w:rsid w:val="00B108D8"/>
    <w:rsid w:val="00B12120"/>
    <w:rsid w:val="00B129E9"/>
    <w:rsid w:val="00B12E61"/>
    <w:rsid w:val="00B1353C"/>
    <w:rsid w:val="00B15E0A"/>
    <w:rsid w:val="00B16F60"/>
    <w:rsid w:val="00B23839"/>
    <w:rsid w:val="00B247D5"/>
    <w:rsid w:val="00B25324"/>
    <w:rsid w:val="00B25AA0"/>
    <w:rsid w:val="00B275E2"/>
    <w:rsid w:val="00B31DF9"/>
    <w:rsid w:val="00B33AA9"/>
    <w:rsid w:val="00B35B62"/>
    <w:rsid w:val="00B37028"/>
    <w:rsid w:val="00B42B3B"/>
    <w:rsid w:val="00B4763E"/>
    <w:rsid w:val="00B507FA"/>
    <w:rsid w:val="00B52A09"/>
    <w:rsid w:val="00B52AA5"/>
    <w:rsid w:val="00B551D9"/>
    <w:rsid w:val="00B554EB"/>
    <w:rsid w:val="00B56D2D"/>
    <w:rsid w:val="00B570F4"/>
    <w:rsid w:val="00B57E7B"/>
    <w:rsid w:val="00B617FB"/>
    <w:rsid w:val="00B61DFB"/>
    <w:rsid w:val="00B63470"/>
    <w:rsid w:val="00B638A6"/>
    <w:rsid w:val="00B721DF"/>
    <w:rsid w:val="00B7682F"/>
    <w:rsid w:val="00B76A15"/>
    <w:rsid w:val="00B76B1E"/>
    <w:rsid w:val="00B82246"/>
    <w:rsid w:val="00B8647A"/>
    <w:rsid w:val="00B93F6B"/>
    <w:rsid w:val="00B946C8"/>
    <w:rsid w:val="00B94E98"/>
    <w:rsid w:val="00B96FA6"/>
    <w:rsid w:val="00B97AB0"/>
    <w:rsid w:val="00BA383A"/>
    <w:rsid w:val="00BA4743"/>
    <w:rsid w:val="00BA53DE"/>
    <w:rsid w:val="00BA5925"/>
    <w:rsid w:val="00BB11B7"/>
    <w:rsid w:val="00BB159D"/>
    <w:rsid w:val="00BB186B"/>
    <w:rsid w:val="00BB21FE"/>
    <w:rsid w:val="00BB7960"/>
    <w:rsid w:val="00BC1BCD"/>
    <w:rsid w:val="00BC1DAE"/>
    <w:rsid w:val="00BC1DF3"/>
    <w:rsid w:val="00BC37A1"/>
    <w:rsid w:val="00BC37E4"/>
    <w:rsid w:val="00BC531B"/>
    <w:rsid w:val="00BD01A5"/>
    <w:rsid w:val="00BD0271"/>
    <w:rsid w:val="00BD050E"/>
    <w:rsid w:val="00BD055B"/>
    <w:rsid w:val="00BD3B28"/>
    <w:rsid w:val="00BD3E0C"/>
    <w:rsid w:val="00BD53D9"/>
    <w:rsid w:val="00BD5EF6"/>
    <w:rsid w:val="00BD7A9F"/>
    <w:rsid w:val="00BE1F06"/>
    <w:rsid w:val="00BE4CF1"/>
    <w:rsid w:val="00BF15FC"/>
    <w:rsid w:val="00BF2590"/>
    <w:rsid w:val="00BF2DF0"/>
    <w:rsid w:val="00BF3429"/>
    <w:rsid w:val="00BF4682"/>
    <w:rsid w:val="00BF7CEA"/>
    <w:rsid w:val="00C01D6E"/>
    <w:rsid w:val="00C05251"/>
    <w:rsid w:val="00C0697E"/>
    <w:rsid w:val="00C077B3"/>
    <w:rsid w:val="00C12E8A"/>
    <w:rsid w:val="00C138F9"/>
    <w:rsid w:val="00C17318"/>
    <w:rsid w:val="00C2049D"/>
    <w:rsid w:val="00C23390"/>
    <w:rsid w:val="00C31329"/>
    <w:rsid w:val="00C33283"/>
    <w:rsid w:val="00C34DFB"/>
    <w:rsid w:val="00C35681"/>
    <w:rsid w:val="00C35F03"/>
    <w:rsid w:val="00C36DB5"/>
    <w:rsid w:val="00C36DEA"/>
    <w:rsid w:val="00C404AB"/>
    <w:rsid w:val="00C4316C"/>
    <w:rsid w:val="00C43FDF"/>
    <w:rsid w:val="00C44301"/>
    <w:rsid w:val="00C45986"/>
    <w:rsid w:val="00C46BC6"/>
    <w:rsid w:val="00C52C21"/>
    <w:rsid w:val="00C54915"/>
    <w:rsid w:val="00C55377"/>
    <w:rsid w:val="00C55939"/>
    <w:rsid w:val="00C57030"/>
    <w:rsid w:val="00C573AF"/>
    <w:rsid w:val="00C6033E"/>
    <w:rsid w:val="00C60385"/>
    <w:rsid w:val="00C65FF6"/>
    <w:rsid w:val="00C661C4"/>
    <w:rsid w:val="00C70E81"/>
    <w:rsid w:val="00C718C0"/>
    <w:rsid w:val="00C7295F"/>
    <w:rsid w:val="00C7486F"/>
    <w:rsid w:val="00C74BCD"/>
    <w:rsid w:val="00C77907"/>
    <w:rsid w:val="00C8009F"/>
    <w:rsid w:val="00C84D9F"/>
    <w:rsid w:val="00C85F23"/>
    <w:rsid w:val="00C900D3"/>
    <w:rsid w:val="00C904BB"/>
    <w:rsid w:val="00C90513"/>
    <w:rsid w:val="00CA5B6E"/>
    <w:rsid w:val="00CA5E8F"/>
    <w:rsid w:val="00CA5EAC"/>
    <w:rsid w:val="00CA6DD5"/>
    <w:rsid w:val="00CA78B6"/>
    <w:rsid w:val="00CB01E7"/>
    <w:rsid w:val="00CB2086"/>
    <w:rsid w:val="00CB2440"/>
    <w:rsid w:val="00CB5362"/>
    <w:rsid w:val="00CC0312"/>
    <w:rsid w:val="00CC44D0"/>
    <w:rsid w:val="00CC6C29"/>
    <w:rsid w:val="00CD07EA"/>
    <w:rsid w:val="00CD2F00"/>
    <w:rsid w:val="00CD6AD0"/>
    <w:rsid w:val="00CE07BF"/>
    <w:rsid w:val="00CE24ED"/>
    <w:rsid w:val="00CE458C"/>
    <w:rsid w:val="00CE66BA"/>
    <w:rsid w:val="00CE7FBB"/>
    <w:rsid w:val="00CF093B"/>
    <w:rsid w:val="00CF52AE"/>
    <w:rsid w:val="00CF78EB"/>
    <w:rsid w:val="00D00FD7"/>
    <w:rsid w:val="00D01B0F"/>
    <w:rsid w:val="00D069A8"/>
    <w:rsid w:val="00D10704"/>
    <w:rsid w:val="00D10FEE"/>
    <w:rsid w:val="00D11DD1"/>
    <w:rsid w:val="00D1331D"/>
    <w:rsid w:val="00D1344F"/>
    <w:rsid w:val="00D13B4E"/>
    <w:rsid w:val="00D14062"/>
    <w:rsid w:val="00D15D8D"/>
    <w:rsid w:val="00D27566"/>
    <w:rsid w:val="00D27D9E"/>
    <w:rsid w:val="00D320E5"/>
    <w:rsid w:val="00D3275C"/>
    <w:rsid w:val="00D351C2"/>
    <w:rsid w:val="00D36271"/>
    <w:rsid w:val="00D40DFA"/>
    <w:rsid w:val="00D42B32"/>
    <w:rsid w:val="00D42F57"/>
    <w:rsid w:val="00D45C38"/>
    <w:rsid w:val="00D51F04"/>
    <w:rsid w:val="00D5294B"/>
    <w:rsid w:val="00D5308C"/>
    <w:rsid w:val="00D61EFD"/>
    <w:rsid w:val="00D63F88"/>
    <w:rsid w:val="00D648E0"/>
    <w:rsid w:val="00D64EE9"/>
    <w:rsid w:val="00D66DE5"/>
    <w:rsid w:val="00D70C5B"/>
    <w:rsid w:val="00D70F8D"/>
    <w:rsid w:val="00D71994"/>
    <w:rsid w:val="00D7612E"/>
    <w:rsid w:val="00D765BA"/>
    <w:rsid w:val="00D77F39"/>
    <w:rsid w:val="00D77F84"/>
    <w:rsid w:val="00D846BC"/>
    <w:rsid w:val="00D84993"/>
    <w:rsid w:val="00D867B7"/>
    <w:rsid w:val="00D91596"/>
    <w:rsid w:val="00D93327"/>
    <w:rsid w:val="00D95399"/>
    <w:rsid w:val="00DA4BE1"/>
    <w:rsid w:val="00DA549A"/>
    <w:rsid w:val="00DA59BC"/>
    <w:rsid w:val="00DA59D2"/>
    <w:rsid w:val="00DA618A"/>
    <w:rsid w:val="00DA6D9B"/>
    <w:rsid w:val="00DB0DEC"/>
    <w:rsid w:val="00DB1A23"/>
    <w:rsid w:val="00DC19FA"/>
    <w:rsid w:val="00DC2C15"/>
    <w:rsid w:val="00DC422B"/>
    <w:rsid w:val="00DC4760"/>
    <w:rsid w:val="00DC4C7F"/>
    <w:rsid w:val="00DC5BC5"/>
    <w:rsid w:val="00DC7A5B"/>
    <w:rsid w:val="00DD0788"/>
    <w:rsid w:val="00DD140E"/>
    <w:rsid w:val="00DD2BBE"/>
    <w:rsid w:val="00DD3069"/>
    <w:rsid w:val="00DD30E9"/>
    <w:rsid w:val="00DD4F9B"/>
    <w:rsid w:val="00DD729A"/>
    <w:rsid w:val="00DE298E"/>
    <w:rsid w:val="00DE2E8C"/>
    <w:rsid w:val="00DE3484"/>
    <w:rsid w:val="00DE47AE"/>
    <w:rsid w:val="00DE4F34"/>
    <w:rsid w:val="00DE6381"/>
    <w:rsid w:val="00DF0358"/>
    <w:rsid w:val="00DF0824"/>
    <w:rsid w:val="00DF1149"/>
    <w:rsid w:val="00DF16BB"/>
    <w:rsid w:val="00DF3100"/>
    <w:rsid w:val="00DF4543"/>
    <w:rsid w:val="00DF5C0E"/>
    <w:rsid w:val="00DF6506"/>
    <w:rsid w:val="00DF6E17"/>
    <w:rsid w:val="00DF7D81"/>
    <w:rsid w:val="00E00FEF"/>
    <w:rsid w:val="00E029BA"/>
    <w:rsid w:val="00E035A1"/>
    <w:rsid w:val="00E05FE5"/>
    <w:rsid w:val="00E06818"/>
    <w:rsid w:val="00E06831"/>
    <w:rsid w:val="00E07363"/>
    <w:rsid w:val="00E10775"/>
    <w:rsid w:val="00E10DD0"/>
    <w:rsid w:val="00E1204F"/>
    <w:rsid w:val="00E1321F"/>
    <w:rsid w:val="00E14C93"/>
    <w:rsid w:val="00E20976"/>
    <w:rsid w:val="00E20F84"/>
    <w:rsid w:val="00E225CC"/>
    <w:rsid w:val="00E3456D"/>
    <w:rsid w:val="00E34685"/>
    <w:rsid w:val="00E3589E"/>
    <w:rsid w:val="00E402C4"/>
    <w:rsid w:val="00E42F65"/>
    <w:rsid w:val="00E43671"/>
    <w:rsid w:val="00E4391C"/>
    <w:rsid w:val="00E43DC0"/>
    <w:rsid w:val="00E512CE"/>
    <w:rsid w:val="00E515B9"/>
    <w:rsid w:val="00E54807"/>
    <w:rsid w:val="00E54C90"/>
    <w:rsid w:val="00E55743"/>
    <w:rsid w:val="00E56BD4"/>
    <w:rsid w:val="00E602A9"/>
    <w:rsid w:val="00E62829"/>
    <w:rsid w:val="00E64CB8"/>
    <w:rsid w:val="00E64F86"/>
    <w:rsid w:val="00E7038C"/>
    <w:rsid w:val="00E74526"/>
    <w:rsid w:val="00E77DE2"/>
    <w:rsid w:val="00E87568"/>
    <w:rsid w:val="00E92288"/>
    <w:rsid w:val="00E97774"/>
    <w:rsid w:val="00EA012C"/>
    <w:rsid w:val="00EA0D97"/>
    <w:rsid w:val="00EA1E21"/>
    <w:rsid w:val="00EA2B8E"/>
    <w:rsid w:val="00EA47DF"/>
    <w:rsid w:val="00EA7406"/>
    <w:rsid w:val="00EB1C7C"/>
    <w:rsid w:val="00EB5D62"/>
    <w:rsid w:val="00EB5F41"/>
    <w:rsid w:val="00EB79D8"/>
    <w:rsid w:val="00EC2433"/>
    <w:rsid w:val="00EC2DA4"/>
    <w:rsid w:val="00EC2EAA"/>
    <w:rsid w:val="00EC34C4"/>
    <w:rsid w:val="00ED11C5"/>
    <w:rsid w:val="00ED1418"/>
    <w:rsid w:val="00ED4A9E"/>
    <w:rsid w:val="00ED6D1F"/>
    <w:rsid w:val="00ED7418"/>
    <w:rsid w:val="00EE0CF5"/>
    <w:rsid w:val="00EE264E"/>
    <w:rsid w:val="00EE755D"/>
    <w:rsid w:val="00F0099D"/>
    <w:rsid w:val="00F00E15"/>
    <w:rsid w:val="00F018FD"/>
    <w:rsid w:val="00F01D57"/>
    <w:rsid w:val="00F021CA"/>
    <w:rsid w:val="00F036BF"/>
    <w:rsid w:val="00F04D71"/>
    <w:rsid w:val="00F054B2"/>
    <w:rsid w:val="00F11959"/>
    <w:rsid w:val="00F1574E"/>
    <w:rsid w:val="00F17B0C"/>
    <w:rsid w:val="00F22C69"/>
    <w:rsid w:val="00F250D5"/>
    <w:rsid w:val="00F260BA"/>
    <w:rsid w:val="00F2655E"/>
    <w:rsid w:val="00F320AE"/>
    <w:rsid w:val="00F3540F"/>
    <w:rsid w:val="00F362CC"/>
    <w:rsid w:val="00F3720C"/>
    <w:rsid w:val="00F422CE"/>
    <w:rsid w:val="00F42897"/>
    <w:rsid w:val="00F444FD"/>
    <w:rsid w:val="00F47108"/>
    <w:rsid w:val="00F52611"/>
    <w:rsid w:val="00F5641F"/>
    <w:rsid w:val="00F56775"/>
    <w:rsid w:val="00F630B0"/>
    <w:rsid w:val="00F6317F"/>
    <w:rsid w:val="00F66169"/>
    <w:rsid w:val="00F709E5"/>
    <w:rsid w:val="00F7207E"/>
    <w:rsid w:val="00F7501F"/>
    <w:rsid w:val="00F77FA0"/>
    <w:rsid w:val="00F8075E"/>
    <w:rsid w:val="00F8162A"/>
    <w:rsid w:val="00F81878"/>
    <w:rsid w:val="00F87815"/>
    <w:rsid w:val="00F94E9E"/>
    <w:rsid w:val="00F954DA"/>
    <w:rsid w:val="00FA1CEE"/>
    <w:rsid w:val="00FA203A"/>
    <w:rsid w:val="00FA4267"/>
    <w:rsid w:val="00FA66AF"/>
    <w:rsid w:val="00FB1D23"/>
    <w:rsid w:val="00FB5BAD"/>
    <w:rsid w:val="00FB647E"/>
    <w:rsid w:val="00FB6D06"/>
    <w:rsid w:val="00FC09F4"/>
    <w:rsid w:val="00FC22BD"/>
    <w:rsid w:val="00FD0E58"/>
    <w:rsid w:val="00FD31F2"/>
    <w:rsid w:val="00FD4F1F"/>
    <w:rsid w:val="00FD5B25"/>
    <w:rsid w:val="00FD7C36"/>
    <w:rsid w:val="00FE0A4A"/>
    <w:rsid w:val="00FE4FA6"/>
    <w:rsid w:val="00FE5B72"/>
    <w:rsid w:val="00FF0604"/>
    <w:rsid w:val="00FF6992"/>
    <w:rsid w:val="00FF745D"/>
    <w:rsid w:val="0EFFC6F9"/>
    <w:rsid w:val="174813AA"/>
    <w:rsid w:val="1B5F7719"/>
    <w:rsid w:val="1EDFFD69"/>
    <w:rsid w:val="1FDFAEE8"/>
    <w:rsid w:val="2B7FF2CB"/>
    <w:rsid w:val="2DFF3AF3"/>
    <w:rsid w:val="37CFCE39"/>
    <w:rsid w:val="37F7A0D9"/>
    <w:rsid w:val="3B768876"/>
    <w:rsid w:val="3BB3BF7A"/>
    <w:rsid w:val="3D776790"/>
    <w:rsid w:val="3EEAD204"/>
    <w:rsid w:val="3FE3A3AB"/>
    <w:rsid w:val="3FEDA91B"/>
    <w:rsid w:val="3FFA5806"/>
    <w:rsid w:val="3FFF7D0E"/>
    <w:rsid w:val="46FB077B"/>
    <w:rsid w:val="5BFFB3CF"/>
    <w:rsid w:val="5FBD0AAA"/>
    <w:rsid w:val="5FDF5ED6"/>
    <w:rsid w:val="67DDBBBC"/>
    <w:rsid w:val="68072157"/>
    <w:rsid w:val="6BB68ADF"/>
    <w:rsid w:val="6EDF6380"/>
    <w:rsid w:val="6EF325ED"/>
    <w:rsid w:val="6FB93452"/>
    <w:rsid w:val="6FF531D6"/>
    <w:rsid w:val="733BBEE3"/>
    <w:rsid w:val="73F7983B"/>
    <w:rsid w:val="747A81FD"/>
    <w:rsid w:val="749D5C2B"/>
    <w:rsid w:val="75BFE03E"/>
    <w:rsid w:val="75FFE750"/>
    <w:rsid w:val="7ADE02A4"/>
    <w:rsid w:val="7AFE3725"/>
    <w:rsid w:val="7B2ECFFE"/>
    <w:rsid w:val="7B7E629D"/>
    <w:rsid w:val="7BBF6296"/>
    <w:rsid w:val="7BED9FAA"/>
    <w:rsid w:val="7BFFECB3"/>
    <w:rsid w:val="7CB758AF"/>
    <w:rsid w:val="7CBBCB75"/>
    <w:rsid w:val="7CF2BC1C"/>
    <w:rsid w:val="7D7D2AD1"/>
    <w:rsid w:val="7DBFE590"/>
    <w:rsid w:val="7DEEA2AA"/>
    <w:rsid w:val="7E56F805"/>
    <w:rsid w:val="7E8F5E36"/>
    <w:rsid w:val="7F2F2682"/>
    <w:rsid w:val="7FAF26E7"/>
    <w:rsid w:val="7FBA50B6"/>
    <w:rsid w:val="7FBF42D6"/>
    <w:rsid w:val="7FEE8127"/>
    <w:rsid w:val="7FEEE362"/>
    <w:rsid w:val="7FFB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07F5ED"/>
  <w15:docId w15:val="{0CFCF5DB-87AD-43D1-A431-5FCFEFF5D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uiPriority="0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nhideWhenUsed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1">
    <w:name w:val="heading 1"/>
    <w:basedOn w:val="a"/>
    <w:next w:val="a"/>
    <w:link w:val="10"/>
    <w:qFormat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">
    <w:name w:val="heading 2"/>
    <w:basedOn w:val="a"/>
    <w:next w:val="a"/>
    <w:link w:val="20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</w:style>
  <w:style w:type="paragraph" w:styleId="a5">
    <w:name w:val="footer"/>
    <w:basedOn w:val="a"/>
    <w:link w:val="a6"/>
    <w:semiHidden/>
    <w:qFormat/>
    <w:pPr>
      <w:tabs>
        <w:tab w:val="center" w:pos="4680"/>
        <w:tab w:val="right" w:pos="9360"/>
      </w:tabs>
    </w:pPr>
  </w:style>
  <w:style w:type="paragraph" w:styleId="a7">
    <w:name w:val="header"/>
    <w:basedOn w:val="a"/>
    <w:link w:val="a8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qFormat/>
    <w:rPr>
      <w:szCs w:val="24"/>
    </w:rPr>
  </w:style>
  <w:style w:type="paragraph" w:styleId="aa">
    <w:name w:val="annotation subject"/>
    <w:basedOn w:val="a3"/>
    <w:next w:val="a3"/>
    <w:link w:val="ab"/>
    <w:qFormat/>
    <w:rPr>
      <w:b/>
      <w:bCs/>
    </w:rPr>
  </w:style>
  <w:style w:type="character" w:styleId="ac">
    <w:name w:val="FollowedHyperlink"/>
    <w:basedOn w:val="a0"/>
    <w:uiPriority w:val="99"/>
    <w:unhideWhenUsed/>
    <w:qFormat/>
    <w:rPr>
      <w:color w:val="954F72"/>
      <w:u w:val="single"/>
    </w:rPr>
  </w:style>
  <w:style w:type="character" w:styleId="ad">
    <w:name w:val="line number"/>
    <w:basedOn w:val="a0"/>
    <w:qFormat/>
  </w:style>
  <w:style w:type="character" w:styleId="ae">
    <w:name w:val="Hyperlink"/>
    <w:basedOn w:val="a0"/>
    <w:uiPriority w:val="99"/>
    <w:qFormat/>
    <w:rPr>
      <w:color w:val="0563C1" w:themeColor="hyperlink"/>
      <w:u w:val="single"/>
    </w:rPr>
  </w:style>
  <w:style w:type="character" w:styleId="af">
    <w:name w:val="annotation reference"/>
    <w:basedOn w:val="a0"/>
    <w:qFormat/>
    <w:rPr>
      <w:sz w:val="21"/>
      <w:szCs w:val="21"/>
    </w:rPr>
  </w:style>
  <w:style w:type="paragraph" w:customStyle="1" w:styleId="21">
    <w:name w:val="样式2"/>
    <w:basedOn w:val="a"/>
    <w:qFormat/>
  </w:style>
  <w:style w:type="character" w:customStyle="1" w:styleId="10">
    <w:name w:val="标题 1 字符"/>
    <w:basedOn w:val="a0"/>
    <w:link w:val="1"/>
    <w:qFormat/>
    <w:rPr>
      <w:rFonts w:eastAsiaTheme="minorHAnsi"/>
      <w:b/>
      <w:bCs/>
      <w:kern w:val="32"/>
      <w:sz w:val="22"/>
      <w:szCs w:val="24"/>
      <w:lang w:eastAsia="en-US"/>
      <w14:ligatures w14:val="none"/>
    </w:rPr>
  </w:style>
  <w:style w:type="character" w:customStyle="1" w:styleId="20">
    <w:name w:val="标题 2 字符"/>
    <w:basedOn w:val="a0"/>
    <w:link w:val="2"/>
    <w:semiHidden/>
    <w:qFormat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  <w14:ligatures w14:val="none"/>
    </w:rPr>
  </w:style>
  <w:style w:type="character" w:customStyle="1" w:styleId="30">
    <w:name w:val="标题 3 字符"/>
    <w:basedOn w:val="a0"/>
    <w:link w:val="3"/>
    <w:semiHidden/>
    <w:qFormat/>
    <w:rPr>
      <w:rFonts w:eastAsiaTheme="minorHAnsi"/>
      <w:b/>
      <w:bCs/>
      <w:kern w:val="0"/>
      <w:sz w:val="32"/>
      <w:szCs w:val="32"/>
      <w:lang w:eastAsia="en-US"/>
      <w14:ligatures w14:val="none"/>
    </w:rPr>
  </w:style>
  <w:style w:type="character" w:customStyle="1" w:styleId="a4">
    <w:name w:val="批注文字 字符"/>
    <w:basedOn w:val="a0"/>
    <w:link w:val="a3"/>
    <w:qFormat/>
    <w:rPr>
      <w:rFonts w:eastAsiaTheme="minorHAnsi"/>
      <w:kern w:val="0"/>
      <w:sz w:val="22"/>
      <w:lang w:eastAsia="en-US"/>
      <w14:ligatures w14:val="none"/>
    </w:rPr>
  </w:style>
  <w:style w:type="character" w:customStyle="1" w:styleId="a6">
    <w:name w:val="页脚 字符"/>
    <w:basedOn w:val="a0"/>
    <w:link w:val="a5"/>
    <w:semiHidden/>
    <w:qFormat/>
    <w:rPr>
      <w:rFonts w:eastAsiaTheme="minorHAnsi"/>
      <w:kern w:val="0"/>
      <w:sz w:val="22"/>
      <w:lang w:eastAsia="en-US"/>
      <w14:ligatures w14:val="none"/>
    </w:rPr>
  </w:style>
  <w:style w:type="character" w:customStyle="1" w:styleId="a8">
    <w:name w:val="页眉 字符"/>
    <w:basedOn w:val="a0"/>
    <w:link w:val="a7"/>
    <w:uiPriority w:val="99"/>
    <w:qFormat/>
    <w:rPr>
      <w:rFonts w:eastAsiaTheme="minorHAnsi"/>
      <w:kern w:val="0"/>
      <w:sz w:val="18"/>
      <w:szCs w:val="18"/>
      <w:lang w:eastAsia="en-US"/>
      <w14:ligatures w14:val="none"/>
    </w:rPr>
  </w:style>
  <w:style w:type="character" w:customStyle="1" w:styleId="ab">
    <w:name w:val="批注主题 字符"/>
    <w:basedOn w:val="a4"/>
    <w:link w:val="aa"/>
    <w:qFormat/>
    <w:rPr>
      <w:rFonts w:eastAsiaTheme="minorHAnsi"/>
      <w:b/>
      <w:bCs/>
      <w:kern w:val="0"/>
      <w:sz w:val="22"/>
      <w:lang w:eastAsia="en-US"/>
      <w14:ligatures w14:val="none"/>
    </w:rPr>
  </w:style>
  <w:style w:type="paragraph" w:customStyle="1" w:styleId="SMSubheading">
    <w:name w:val="SM Subheading"/>
    <w:basedOn w:val="a"/>
    <w:qFormat/>
    <w:rPr>
      <w:u w:val="words"/>
    </w:rPr>
  </w:style>
  <w:style w:type="paragraph" w:customStyle="1" w:styleId="EndNoteBibliography">
    <w:name w:val="EndNote Bibliography"/>
    <w:basedOn w:val="a"/>
    <w:qFormat/>
    <w:rPr>
      <w:rFonts w:ascii="Calibri" w:eastAsia="等线" w:hAnsi="Calibri" w:cs="Calibri"/>
    </w:rPr>
  </w:style>
  <w:style w:type="paragraph" w:customStyle="1" w:styleId="SMHeading">
    <w:name w:val="SM Heading"/>
    <w:basedOn w:val="1"/>
    <w:qFormat/>
  </w:style>
  <w:style w:type="paragraph" w:customStyle="1" w:styleId="SMcaption">
    <w:name w:val="SM caption"/>
    <w:basedOn w:val="SMText"/>
    <w:qFormat/>
    <w:pPr>
      <w:ind w:firstLine="0"/>
    </w:pPr>
  </w:style>
  <w:style w:type="paragraph" w:customStyle="1" w:styleId="SMText">
    <w:name w:val="SM Text"/>
    <w:basedOn w:val="a"/>
    <w:qFormat/>
    <w:pPr>
      <w:ind w:firstLine="480"/>
    </w:pPr>
  </w:style>
  <w:style w:type="character" w:customStyle="1" w:styleId="font01">
    <w:name w:val="font01"/>
    <w:basedOn w:val="a0"/>
    <w:qFormat/>
    <w:rPr>
      <w:rFonts w:ascii="Arial Regular" w:eastAsia="Arial Regular" w:hAnsi="Arial Regular" w:cs="Arial Regular" w:hint="default"/>
      <w:color w:val="000000"/>
      <w:sz w:val="22"/>
      <w:szCs w:val="22"/>
      <w:u w:val="none"/>
      <w:vertAlign w:val="subscript"/>
    </w:rPr>
  </w:style>
  <w:style w:type="paragraph" w:customStyle="1" w:styleId="11">
    <w:name w:val="修订1"/>
    <w:hidden/>
    <w:uiPriority w:val="99"/>
    <w:semiHidden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EndNoteBibliographyTitle">
    <w:name w:val="EndNote Bibliography Title"/>
    <w:basedOn w:val="a"/>
    <w:link w:val="EndNoteBibliographyTitle0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Calibri" w:eastAsiaTheme="minorHAnsi" w:hAnsi="Calibri" w:cs="Calibri"/>
      <w:kern w:val="0"/>
      <w:sz w:val="22"/>
      <w:lang w:eastAsia="en-US"/>
      <w14:ligatures w14:val="none"/>
    </w:rPr>
  </w:style>
  <w:style w:type="paragraph" w:customStyle="1" w:styleId="22">
    <w:name w:val="修订2"/>
    <w:hidden/>
    <w:uiPriority w:val="99"/>
    <w:semiHidden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msonormal0">
    <w:name w:val="msonormal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font5">
    <w:name w:val="font5"/>
    <w:basedOn w:val="a"/>
    <w:qFormat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18"/>
      <w:szCs w:val="18"/>
      <w:lang w:eastAsia="zh-CN"/>
    </w:rPr>
  </w:style>
  <w:style w:type="paragraph" w:customStyle="1" w:styleId="font7">
    <w:name w:val="font7"/>
    <w:basedOn w:val="a"/>
    <w:qFormat/>
    <w:pPr>
      <w:spacing w:before="100" w:beforeAutospacing="1" w:after="100" w:afterAutospacing="1"/>
    </w:pPr>
    <w:rPr>
      <w:rFonts w:ascii="Arial" w:eastAsia="宋体" w:hAnsi="Arial" w:cs="Arial"/>
      <w:color w:val="000000"/>
      <w:sz w:val="12"/>
      <w:szCs w:val="12"/>
      <w:lang w:eastAsia="zh-CN"/>
    </w:rPr>
  </w:style>
  <w:style w:type="paragraph" w:customStyle="1" w:styleId="font8">
    <w:name w:val="font8"/>
    <w:basedOn w:val="a"/>
    <w:qFormat/>
    <w:pPr>
      <w:spacing w:before="100" w:beforeAutospacing="1" w:after="100" w:afterAutospacing="1"/>
    </w:pPr>
    <w:rPr>
      <w:rFonts w:ascii="Arial" w:eastAsia="宋体" w:hAnsi="Arial" w:cs="Arial"/>
      <w:color w:val="000000"/>
      <w:sz w:val="12"/>
      <w:szCs w:val="12"/>
      <w:lang w:eastAsia="zh-CN"/>
    </w:rPr>
  </w:style>
  <w:style w:type="paragraph" w:customStyle="1" w:styleId="font9">
    <w:name w:val="font9"/>
    <w:basedOn w:val="a"/>
    <w:qFormat/>
    <w:pPr>
      <w:spacing w:before="100" w:beforeAutospacing="1" w:after="100" w:afterAutospacing="1"/>
    </w:pPr>
    <w:rPr>
      <w:rFonts w:ascii="Arial" w:eastAsia="宋体" w:hAnsi="Arial" w:cs="Arial"/>
      <w:color w:val="000000"/>
      <w:sz w:val="12"/>
      <w:szCs w:val="12"/>
      <w:lang w:eastAsia="zh-CN"/>
    </w:rPr>
  </w:style>
  <w:style w:type="paragraph" w:customStyle="1" w:styleId="font10">
    <w:name w:val="font10"/>
    <w:basedOn w:val="a"/>
    <w:qFormat/>
    <w:pPr>
      <w:spacing w:before="100" w:beforeAutospacing="1" w:after="100" w:afterAutospacing="1"/>
    </w:pPr>
    <w:rPr>
      <w:rFonts w:ascii="Arial" w:eastAsia="宋体" w:hAnsi="Arial" w:cs="Arial"/>
      <w:i/>
      <w:iCs/>
      <w:color w:val="000000"/>
      <w:sz w:val="12"/>
      <w:szCs w:val="12"/>
      <w:lang w:eastAsia="zh-CN"/>
    </w:rPr>
  </w:style>
  <w:style w:type="paragraph" w:customStyle="1" w:styleId="font11">
    <w:name w:val="font11"/>
    <w:basedOn w:val="a"/>
    <w:qFormat/>
    <w:pPr>
      <w:spacing w:before="100" w:beforeAutospacing="1" w:after="100" w:afterAutospacing="1"/>
    </w:pPr>
    <w:rPr>
      <w:rFonts w:ascii="宋体" w:eastAsia="宋体" w:hAnsi="宋体" w:cs="宋体"/>
      <w:color w:val="000000"/>
      <w:sz w:val="12"/>
      <w:szCs w:val="12"/>
      <w:lang w:eastAsia="zh-CN"/>
    </w:rPr>
  </w:style>
  <w:style w:type="paragraph" w:customStyle="1" w:styleId="font12">
    <w:name w:val="font12"/>
    <w:basedOn w:val="a"/>
    <w:qFormat/>
    <w:pPr>
      <w:spacing w:before="100" w:beforeAutospacing="1" w:after="100" w:afterAutospacing="1"/>
    </w:pPr>
    <w:rPr>
      <w:rFonts w:ascii="等线" w:eastAsia="等线" w:hAnsi="等线" w:cs="宋体"/>
      <w:color w:val="000000"/>
      <w:sz w:val="12"/>
      <w:szCs w:val="12"/>
      <w:lang w:eastAsia="zh-CN"/>
    </w:rPr>
  </w:style>
  <w:style w:type="paragraph" w:customStyle="1" w:styleId="font13">
    <w:name w:val="font13"/>
    <w:basedOn w:val="a"/>
    <w:qFormat/>
    <w:pP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font14">
    <w:name w:val="font14"/>
    <w:basedOn w:val="a"/>
    <w:qFormat/>
    <w:pPr>
      <w:spacing w:before="100" w:beforeAutospacing="1" w:after="100" w:afterAutospacing="1"/>
    </w:pPr>
    <w:rPr>
      <w:rFonts w:ascii="Arial" w:eastAsia="宋体" w:hAnsi="Arial" w:cs="Arial"/>
      <w:color w:val="FF0000"/>
      <w:sz w:val="12"/>
      <w:szCs w:val="12"/>
      <w:lang w:eastAsia="zh-CN"/>
    </w:rPr>
  </w:style>
  <w:style w:type="paragraph" w:customStyle="1" w:styleId="xl65">
    <w:name w:val="xl65"/>
    <w:basedOn w:val="a"/>
    <w:qFormat/>
    <w:pP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xl66">
    <w:name w:val="xl66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xl67">
    <w:name w:val="xl67"/>
    <w:basedOn w:val="a"/>
    <w:qFormat/>
    <w:pP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xl68">
    <w:name w:val="xl68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b/>
      <w:bCs/>
      <w:sz w:val="12"/>
      <w:szCs w:val="12"/>
      <w:lang w:eastAsia="zh-CN"/>
    </w:rPr>
  </w:style>
  <w:style w:type="paragraph" w:customStyle="1" w:styleId="xl69">
    <w:name w:val="xl69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b/>
      <w:bCs/>
      <w:sz w:val="12"/>
      <w:szCs w:val="12"/>
      <w:lang w:eastAsia="zh-CN"/>
    </w:rPr>
  </w:style>
  <w:style w:type="paragraph" w:customStyle="1" w:styleId="xl70">
    <w:name w:val="xl70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b/>
      <w:bCs/>
      <w:sz w:val="12"/>
      <w:szCs w:val="12"/>
      <w:lang w:eastAsia="zh-CN"/>
    </w:rPr>
  </w:style>
  <w:style w:type="paragraph" w:customStyle="1" w:styleId="xl71">
    <w:name w:val="xl71"/>
    <w:basedOn w:val="a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b/>
      <w:bCs/>
      <w:sz w:val="12"/>
      <w:szCs w:val="12"/>
      <w:lang w:eastAsia="zh-CN"/>
    </w:rPr>
  </w:style>
  <w:style w:type="paragraph" w:customStyle="1" w:styleId="xl72">
    <w:name w:val="xl72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73">
    <w:name w:val="xl73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74">
    <w:name w:val="xl74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75">
    <w:name w:val="xl75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76">
    <w:name w:val="xl76"/>
    <w:basedOn w:val="a"/>
    <w:qFormat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77">
    <w:name w:val="xl77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78">
    <w:name w:val="xl78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79">
    <w:name w:val="xl79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0">
    <w:name w:val="xl80"/>
    <w:basedOn w:val="a"/>
    <w:qFormat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1">
    <w:name w:val="xl81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2">
    <w:name w:val="xl82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3">
    <w:name w:val="xl83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4">
    <w:name w:val="xl84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5">
    <w:name w:val="xl85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6">
    <w:name w:val="xl86"/>
    <w:basedOn w:val="a"/>
    <w:qFormat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7">
    <w:name w:val="xl87"/>
    <w:basedOn w:val="a"/>
    <w:qFormat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88">
    <w:name w:val="xl88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color w:val="000000"/>
      <w:sz w:val="12"/>
      <w:szCs w:val="12"/>
      <w:lang w:eastAsia="zh-CN"/>
    </w:rPr>
  </w:style>
  <w:style w:type="paragraph" w:customStyle="1" w:styleId="xl89">
    <w:name w:val="xl89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0">
    <w:name w:val="xl90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1">
    <w:name w:val="xl91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2">
    <w:name w:val="xl92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3">
    <w:name w:val="xl93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4">
    <w:name w:val="xl94"/>
    <w:basedOn w:val="a"/>
    <w:qFormat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5">
    <w:name w:val="xl95"/>
    <w:basedOn w:val="a"/>
    <w:qFormat/>
    <w:pPr>
      <w:pBdr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6">
    <w:name w:val="xl96"/>
    <w:basedOn w:val="a"/>
    <w:qFormat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7">
    <w:name w:val="xl97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8">
    <w:name w:val="xl98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99">
    <w:name w:val="xl99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100">
    <w:name w:val="xl100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101">
    <w:name w:val="xl101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color w:val="000000"/>
      <w:sz w:val="12"/>
      <w:szCs w:val="12"/>
      <w:lang w:eastAsia="zh-CN"/>
    </w:rPr>
  </w:style>
  <w:style w:type="paragraph" w:customStyle="1" w:styleId="xl102">
    <w:name w:val="xl102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color w:val="000000"/>
      <w:sz w:val="12"/>
      <w:szCs w:val="12"/>
      <w:lang w:eastAsia="zh-CN"/>
    </w:rPr>
  </w:style>
  <w:style w:type="paragraph" w:customStyle="1" w:styleId="xl103">
    <w:name w:val="xl103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color w:val="000000"/>
      <w:sz w:val="12"/>
      <w:szCs w:val="12"/>
      <w:lang w:eastAsia="zh-CN"/>
    </w:rPr>
  </w:style>
  <w:style w:type="paragraph" w:customStyle="1" w:styleId="xl104">
    <w:name w:val="xl104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宋体" w:hAnsi="Arial" w:cs="Arial"/>
      <w:color w:val="000000"/>
      <w:sz w:val="12"/>
      <w:szCs w:val="12"/>
      <w:lang w:eastAsia="zh-CN"/>
    </w:rPr>
  </w:style>
  <w:style w:type="paragraph" w:customStyle="1" w:styleId="xl105">
    <w:name w:val="xl105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106">
    <w:name w:val="xl106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107">
    <w:name w:val="xl107"/>
    <w:basedOn w:val="a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xl108">
    <w:name w:val="xl108"/>
    <w:basedOn w:val="a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宋体" w:hAnsi="Arial" w:cs="Arial"/>
      <w:sz w:val="12"/>
      <w:szCs w:val="12"/>
      <w:lang w:eastAsia="zh-CN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4">
    <w:name w:val="修订4"/>
    <w:hidden/>
    <w:uiPriority w:val="99"/>
    <w:unhideWhenUsed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5">
    <w:name w:val="修订5"/>
    <w:hidden/>
    <w:uiPriority w:val="99"/>
    <w:unhideWhenUsed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f0">
    <w:name w:val="List Paragraph"/>
    <w:basedOn w:val="a"/>
    <w:uiPriority w:val="99"/>
    <w:unhideWhenUsed/>
    <w:qFormat/>
    <w:pPr>
      <w:ind w:firstLineChars="200" w:firstLine="420"/>
    </w:pPr>
  </w:style>
  <w:style w:type="paragraph" w:customStyle="1" w:styleId="6">
    <w:name w:val="修订6"/>
    <w:hidden/>
    <w:uiPriority w:val="99"/>
    <w:unhideWhenUsed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7">
    <w:name w:val="修订7"/>
    <w:hidden/>
    <w:uiPriority w:val="99"/>
    <w:unhideWhenUsed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Revision1">
    <w:name w:val="Revision1"/>
    <w:hidden/>
    <w:uiPriority w:val="99"/>
    <w:unhideWhenUsed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8">
    <w:name w:val="修订8"/>
    <w:hidden/>
    <w:uiPriority w:val="99"/>
    <w:semiHidden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Revision2">
    <w:name w:val="Revision2"/>
    <w:hidden/>
    <w:uiPriority w:val="99"/>
    <w:unhideWhenUsed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9">
    <w:name w:val="修订9"/>
    <w:hidden/>
    <w:uiPriority w:val="99"/>
    <w:unhideWhenUsed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100">
    <w:name w:val="修订10"/>
    <w:hidden/>
    <w:uiPriority w:val="99"/>
    <w:unhideWhenUsed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110">
    <w:name w:val="修订11"/>
    <w:hidden/>
    <w:uiPriority w:val="99"/>
    <w:unhideWhenUsed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12">
    <w:name w:val="修订12"/>
    <w:hidden/>
    <w:uiPriority w:val="99"/>
    <w:unhideWhenUsed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f1">
    <w:name w:val="Revision"/>
    <w:hidden/>
    <w:uiPriority w:val="99"/>
    <w:unhideWhenUsed/>
    <w:rsid w:val="00A3046D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969DA61-B3F7-4783-BDDE-5032DF204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37</Words>
  <Characters>7051</Characters>
  <Application>Microsoft Office Word</Application>
  <DocSecurity>0</DocSecurity>
  <Lines>58</Lines>
  <Paragraphs>16</Paragraphs>
  <ScaleCrop>false</ScaleCrop>
  <Company/>
  <LinksUpToDate>false</LinksUpToDate>
  <CharactersWithSpaces>8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bin BAO</dc:creator>
  <cp:lastModifiedBy>Hanbin BAO</cp:lastModifiedBy>
  <cp:revision>2</cp:revision>
  <cp:lastPrinted>2024-09-23T08:38:00Z</cp:lastPrinted>
  <dcterms:created xsi:type="dcterms:W3CDTF">2025-03-11T09:25:00Z</dcterms:created>
  <dcterms:modified xsi:type="dcterms:W3CDTF">2025-03-11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7</vt:lpwstr>
  </property>
  <property fmtid="{D5CDD505-2E9C-101B-9397-08002B2CF9AE}" pid="3" name="ICV">
    <vt:lpwstr>2B87DD7167954EAD841EA46B634427DE_13</vt:lpwstr>
  </property>
</Properties>
</file>